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39056502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26795D">
        <w:rPr>
          <w:rFonts w:asciiTheme="majorHAnsi" w:hAnsiTheme="majorHAnsi"/>
          <w:b/>
          <w:sz w:val="24"/>
          <w:szCs w:val="24"/>
        </w:rPr>
        <w:t>September</w:t>
      </w:r>
      <w:r w:rsidR="00D65347">
        <w:rPr>
          <w:rFonts w:asciiTheme="majorHAnsi" w:hAnsiTheme="majorHAnsi"/>
          <w:b/>
          <w:sz w:val="24"/>
          <w:szCs w:val="24"/>
        </w:rPr>
        <w:t xml:space="preserve"> </w:t>
      </w:r>
      <w:r w:rsidR="0026795D">
        <w:rPr>
          <w:rFonts w:asciiTheme="majorHAnsi" w:hAnsiTheme="majorHAnsi"/>
          <w:b/>
          <w:sz w:val="24"/>
          <w:szCs w:val="24"/>
        </w:rPr>
        <w:t>20</w:t>
      </w:r>
      <w:r w:rsidR="000F7F02">
        <w:rPr>
          <w:rFonts w:asciiTheme="majorHAnsi" w:hAnsiTheme="majorHAnsi"/>
          <w:b/>
          <w:sz w:val="24"/>
          <w:szCs w:val="24"/>
        </w:rPr>
        <w:t>,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1C56FBBC" w:rsidR="006D75AF" w:rsidRPr="000A4A42" w:rsidRDefault="00F259CC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Meeting </w:t>
      </w:r>
      <w:r w:rsidR="008D2DFF" w:rsidRPr="000A4A42">
        <w:rPr>
          <w:rFonts w:asciiTheme="majorHAnsi" w:hAnsiTheme="majorHAnsi"/>
          <w:b/>
          <w:sz w:val="24"/>
          <w:szCs w:val="24"/>
        </w:rPr>
        <w:t>Minutes</w:t>
      </w:r>
    </w:p>
    <w:p w14:paraId="796A7267" w14:textId="77777777" w:rsidR="004C7748" w:rsidRPr="000A4A42" w:rsidRDefault="004C7748" w:rsidP="004C7748">
      <w:pPr>
        <w:rPr>
          <w:rFonts w:eastAsia="Times New Roman"/>
        </w:rPr>
      </w:pPr>
      <w:r w:rsidRPr="000A4A42">
        <w:rPr>
          <w:rFonts w:eastAsia="Times New Roman"/>
        </w:rPr>
        <w:t xml:space="preserve">________________________________________________________________________________ </w:t>
      </w:r>
    </w:p>
    <w:p w14:paraId="35F233F0" w14:textId="765805F2" w:rsidR="00002919" w:rsidRPr="000A4A42" w:rsidRDefault="00FB5F62" w:rsidP="00002919">
      <w:r w:rsidRPr="000A4A42">
        <w:rPr>
          <w:sz w:val="24"/>
          <w:szCs w:val="24"/>
        </w:rPr>
        <w:t>Attendees:</w:t>
      </w:r>
      <w:r w:rsidRPr="000A4A42">
        <w:t xml:space="preserve"> </w:t>
      </w:r>
      <w:r w:rsidR="008C4A63" w:rsidRPr="000A4A42">
        <w:rPr>
          <w:sz w:val="24"/>
          <w:szCs w:val="24"/>
        </w:rPr>
        <w:t>D</w:t>
      </w:r>
      <w:r w:rsidR="002060F3" w:rsidRPr="000A4A42">
        <w:rPr>
          <w:sz w:val="24"/>
          <w:szCs w:val="24"/>
        </w:rPr>
        <w:t xml:space="preserve">. Martin, C. Roy, </w:t>
      </w:r>
      <w:r w:rsidR="00EE0E0E" w:rsidRPr="000A4A42">
        <w:rPr>
          <w:sz w:val="24"/>
          <w:szCs w:val="24"/>
        </w:rPr>
        <w:t xml:space="preserve">C. Adey, </w:t>
      </w:r>
      <w:r w:rsidR="002060F3" w:rsidRPr="000A4A42">
        <w:rPr>
          <w:sz w:val="24"/>
          <w:szCs w:val="24"/>
        </w:rPr>
        <w:t>B. McNeely, D. Kapitz, B. Capstick, J. Balayan, R. Burg, C. Pimentel</w:t>
      </w:r>
    </w:p>
    <w:p w14:paraId="6D127C1A" w14:textId="77777777" w:rsidR="0026795D" w:rsidRPr="000A4A42" w:rsidRDefault="0026795D" w:rsidP="009E5A9A">
      <w:pPr>
        <w:rPr>
          <w:rFonts w:asciiTheme="majorHAnsi" w:hAnsiTheme="majorHAnsi"/>
          <w:bCs/>
          <w:sz w:val="24"/>
          <w:szCs w:val="24"/>
        </w:rPr>
      </w:pPr>
    </w:p>
    <w:p w14:paraId="6575ED0D" w14:textId="77777777" w:rsidR="00D90D14" w:rsidRPr="000A4A42" w:rsidRDefault="00D90D1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4A42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5E45D4F5" w:rsidR="009F25FD" w:rsidRPr="000A4A42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4A42">
        <w:rPr>
          <w:rFonts w:asciiTheme="majorHAnsi" w:hAnsiTheme="majorHAnsi"/>
          <w:b/>
          <w:sz w:val="24"/>
          <w:szCs w:val="24"/>
        </w:rPr>
        <w:t>Declared</w:t>
      </w:r>
      <w:r w:rsidR="00082CBB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4A42">
        <w:rPr>
          <w:rFonts w:asciiTheme="majorHAnsi" w:hAnsiTheme="majorHAnsi"/>
          <w:bCs/>
          <w:sz w:val="24"/>
          <w:szCs w:val="24"/>
        </w:rPr>
        <w:t>(</w:t>
      </w:r>
      <w:r w:rsidR="00FC4AD1" w:rsidRPr="000A4A42">
        <w:rPr>
          <w:rFonts w:asciiTheme="majorHAnsi" w:hAnsiTheme="majorHAnsi"/>
          <w:bCs/>
          <w:sz w:val="24"/>
          <w:szCs w:val="24"/>
        </w:rPr>
        <w:t>Y</w:t>
      </w:r>
      <w:r w:rsidR="00F77D99" w:rsidRPr="000A4A42">
        <w:rPr>
          <w:rFonts w:asciiTheme="majorHAnsi" w:hAnsiTheme="majorHAnsi"/>
          <w:bCs/>
          <w:sz w:val="24"/>
          <w:szCs w:val="24"/>
        </w:rPr>
        <w:t>/N</w:t>
      </w:r>
      <w:r w:rsidR="00082CBB" w:rsidRPr="000A4A42">
        <w:rPr>
          <w:rFonts w:asciiTheme="majorHAnsi" w:hAnsiTheme="majorHAnsi"/>
          <w:bCs/>
          <w:sz w:val="24"/>
          <w:szCs w:val="24"/>
        </w:rPr>
        <w:t>)</w:t>
      </w:r>
      <w:r w:rsidR="00581717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907550" w:rsidRPr="000A4A42">
        <w:rPr>
          <w:rFonts w:asciiTheme="majorHAnsi" w:hAnsiTheme="majorHAnsi"/>
          <w:bCs/>
          <w:sz w:val="24"/>
          <w:szCs w:val="24"/>
        </w:rPr>
        <w:t>Y</w:t>
      </w:r>
    </w:p>
    <w:p w14:paraId="0259D664" w14:textId="3807A806" w:rsidR="009E5A9A" w:rsidRPr="000A4A42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0A4A42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0A4A42">
        <w:rPr>
          <w:rFonts w:asciiTheme="majorHAnsi" w:hAnsiTheme="majorHAnsi"/>
          <w:bCs/>
          <w:sz w:val="24"/>
          <w:szCs w:val="24"/>
        </w:rPr>
        <w:t>)</w:t>
      </w:r>
      <w:r w:rsidR="003519AE" w:rsidRPr="000A4A42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0A4A42">
        <w:rPr>
          <w:rFonts w:asciiTheme="majorHAnsi" w:hAnsiTheme="majorHAnsi"/>
          <w:bCs/>
          <w:sz w:val="24"/>
          <w:szCs w:val="24"/>
        </w:rPr>
        <w:t>(Y/N)</w:t>
      </w:r>
      <w:r w:rsidR="009F4262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907550" w:rsidRPr="000A4A42">
        <w:rPr>
          <w:rFonts w:asciiTheme="majorHAnsi" w:hAnsiTheme="majorHAnsi"/>
          <w:bCs/>
          <w:sz w:val="24"/>
          <w:szCs w:val="24"/>
        </w:rPr>
        <w:t>Y</w:t>
      </w:r>
    </w:p>
    <w:p w14:paraId="352D3682" w14:textId="11EB8C6E" w:rsidR="00765187" w:rsidRPr="000A4A42" w:rsidRDefault="009E5A9A" w:rsidP="00647AF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4A42">
        <w:rPr>
          <w:rFonts w:asciiTheme="majorHAnsi" w:hAnsiTheme="majorHAnsi"/>
          <w:bCs/>
          <w:sz w:val="24"/>
          <w:szCs w:val="24"/>
        </w:rPr>
        <w:t>(</w:t>
      </w:r>
      <w:r w:rsidR="00463D86" w:rsidRPr="000A4A42">
        <w:rPr>
          <w:rFonts w:asciiTheme="majorHAnsi" w:hAnsiTheme="majorHAnsi"/>
          <w:bCs/>
          <w:sz w:val="24"/>
          <w:szCs w:val="24"/>
        </w:rPr>
        <w:t>C.</w:t>
      </w:r>
      <w:r w:rsidR="00DB20ED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4A42">
        <w:rPr>
          <w:rFonts w:asciiTheme="majorHAnsi" w:hAnsiTheme="majorHAnsi"/>
          <w:bCs/>
          <w:sz w:val="24"/>
          <w:szCs w:val="24"/>
        </w:rPr>
        <w:t>Roy</w:t>
      </w:r>
      <w:r w:rsidR="00497F91" w:rsidRPr="000A4A42">
        <w:rPr>
          <w:rFonts w:asciiTheme="majorHAnsi" w:hAnsiTheme="majorHAnsi"/>
          <w:bCs/>
          <w:sz w:val="24"/>
          <w:szCs w:val="24"/>
        </w:rPr>
        <w:t>/Others</w:t>
      </w:r>
      <w:r w:rsidRPr="000A4A42">
        <w:rPr>
          <w:rFonts w:asciiTheme="majorHAnsi" w:hAnsiTheme="majorHAnsi"/>
          <w:bCs/>
          <w:sz w:val="24"/>
          <w:szCs w:val="24"/>
        </w:rPr>
        <w:t>)</w:t>
      </w:r>
      <w:r w:rsidR="004A6566" w:rsidRPr="000A4A42">
        <w:rPr>
          <w:rFonts w:asciiTheme="majorHAnsi" w:hAnsiTheme="majorHAnsi"/>
          <w:b/>
          <w:sz w:val="24"/>
          <w:szCs w:val="24"/>
        </w:rPr>
        <w:t xml:space="preserve"> </w:t>
      </w:r>
      <w:r w:rsidR="007D39A7" w:rsidRPr="000A4A42">
        <w:rPr>
          <w:rFonts w:asciiTheme="majorHAnsi" w:hAnsiTheme="majorHAnsi"/>
          <w:b/>
          <w:sz w:val="24"/>
          <w:szCs w:val="24"/>
        </w:rPr>
        <w:t xml:space="preserve">– </w:t>
      </w:r>
    </w:p>
    <w:p w14:paraId="654F017C" w14:textId="072E664F" w:rsidR="00533157" w:rsidRPr="000A4A42" w:rsidRDefault="00D65347" w:rsidP="00A34CD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Stipend for guest speaker travel – Grace Stanke</w:t>
      </w:r>
      <w:r w:rsidR="00C11B68" w:rsidRPr="000A4A42">
        <w:rPr>
          <w:rFonts w:asciiTheme="majorHAnsi" w:hAnsiTheme="majorHAnsi"/>
          <w:bCs/>
          <w:sz w:val="24"/>
          <w:szCs w:val="24"/>
        </w:rPr>
        <w:t xml:space="preserve"> in Ap</w:t>
      </w:r>
      <w:r w:rsidR="00E1459D" w:rsidRPr="000A4A42">
        <w:rPr>
          <w:rFonts w:asciiTheme="majorHAnsi" w:hAnsiTheme="majorHAnsi"/>
          <w:bCs/>
          <w:sz w:val="24"/>
          <w:szCs w:val="24"/>
        </w:rPr>
        <w:t>r</w:t>
      </w:r>
      <w:r w:rsidR="00C11B68" w:rsidRPr="000A4A42">
        <w:rPr>
          <w:rFonts w:asciiTheme="majorHAnsi" w:hAnsiTheme="majorHAnsi"/>
          <w:bCs/>
          <w:sz w:val="24"/>
          <w:szCs w:val="24"/>
        </w:rPr>
        <w:t>il</w:t>
      </w:r>
    </w:p>
    <w:p w14:paraId="0B226A6F" w14:textId="5884D6B5" w:rsidR="00B32D0C" w:rsidRPr="000A4A42" w:rsidRDefault="00145130" w:rsidP="00B32D0C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Looking at ANS</w:t>
      </w:r>
      <w:r w:rsidR="002060F3" w:rsidRPr="000A4A42">
        <w:rPr>
          <w:rFonts w:asciiTheme="majorHAnsi" w:hAnsiTheme="majorHAnsi"/>
          <w:bCs/>
          <w:sz w:val="24"/>
          <w:szCs w:val="24"/>
        </w:rPr>
        <w:t xml:space="preserve"> funding opportunities</w:t>
      </w:r>
      <w:r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7F3340" w:rsidRPr="000A4A42">
        <w:rPr>
          <w:rFonts w:asciiTheme="majorHAnsi" w:hAnsiTheme="majorHAnsi"/>
          <w:bCs/>
          <w:sz w:val="24"/>
          <w:szCs w:val="24"/>
        </w:rPr>
        <w:t>– up to $5k available</w:t>
      </w:r>
      <w:r w:rsidR="006A07A2" w:rsidRPr="000A4A42">
        <w:rPr>
          <w:rFonts w:asciiTheme="majorHAnsi" w:hAnsiTheme="majorHAnsi"/>
          <w:bCs/>
          <w:sz w:val="24"/>
          <w:szCs w:val="24"/>
        </w:rPr>
        <w:t xml:space="preserve">; will submit </w:t>
      </w:r>
      <w:proofErr w:type="gramStart"/>
      <w:r w:rsidR="00481FF7" w:rsidRPr="000A4A42">
        <w:rPr>
          <w:rFonts w:asciiTheme="majorHAnsi" w:hAnsiTheme="majorHAnsi"/>
          <w:bCs/>
          <w:sz w:val="24"/>
          <w:szCs w:val="24"/>
        </w:rPr>
        <w:t>application</w:t>
      </w:r>
      <w:proofErr w:type="gramEnd"/>
    </w:p>
    <w:p w14:paraId="00FAF60D" w14:textId="5F224B4D" w:rsidR="00B32D0C" w:rsidRPr="000A4A42" w:rsidRDefault="00FF2C1B" w:rsidP="00B32D0C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Outreach for September meeting</w:t>
      </w:r>
    </w:p>
    <w:p w14:paraId="57BF4E92" w14:textId="2F40B6F5" w:rsidR="000773C2" w:rsidRPr="000A4A42" w:rsidRDefault="002060F3" w:rsidP="00C11B68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Assignment l</w:t>
      </w:r>
      <w:r w:rsidR="003224E1" w:rsidRPr="000A4A42">
        <w:rPr>
          <w:rFonts w:asciiTheme="majorHAnsi" w:hAnsiTheme="majorHAnsi"/>
          <w:bCs/>
          <w:sz w:val="24"/>
          <w:szCs w:val="24"/>
        </w:rPr>
        <w:t>ist sent to EC members</w:t>
      </w:r>
      <w:r w:rsidR="007B009E" w:rsidRPr="000A4A42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="007B009E" w:rsidRPr="000A4A42">
        <w:rPr>
          <w:rFonts w:asciiTheme="majorHAnsi" w:hAnsiTheme="majorHAnsi"/>
          <w:bCs/>
          <w:sz w:val="24"/>
          <w:szCs w:val="24"/>
        </w:rPr>
        <w:t>9/14/2023</w:t>
      </w:r>
      <w:proofErr w:type="gramEnd"/>
    </w:p>
    <w:p w14:paraId="1B10FE2D" w14:textId="03411B4B" w:rsidR="00481FF7" w:rsidRPr="000A4A42" w:rsidRDefault="00486498" w:rsidP="00C11B68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 xml:space="preserve">Some sent e-mails, very few </w:t>
      </w:r>
      <w:proofErr w:type="gramStart"/>
      <w:r w:rsidRPr="000A4A42">
        <w:rPr>
          <w:rFonts w:asciiTheme="majorHAnsi" w:hAnsiTheme="majorHAnsi"/>
          <w:bCs/>
          <w:sz w:val="24"/>
          <w:szCs w:val="24"/>
        </w:rPr>
        <w:t>responses</w:t>
      </w:r>
      <w:proofErr w:type="gramEnd"/>
    </w:p>
    <w:p w14:paraId="42126A34" w14:textId="02D1E950" w:rsidR="00486498" w:rsidRPr="000A4A42" w:rsidRDefault="00486498" w:rsidP="00C11B68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Will do it again</w:t>
      </w:r>
      <w:r w:rsidR="00261A8B" w:rsidRPr="000A4A42">
        <w:rPr>
          <w:rFonts w:asciiTheme="majorHAnsi" w:hAnsiTheme="majorHAnsi"/>
          <w:bCs/>
          <w:sz w:val="24"/>
          <w:szCs w:val="24"/>
        </w:rPr>
        <w:t xml:space="preserve"> for </w:t>
      </w:r>
      <w:proofErr w:type="gramStart"/>
      <w:r w:rsidR="00261A8B" w:rsidRPr="000A4A42">
        <w:rPr>
          <w:rFonts w:asciiTheme="majorHAnsi" w:hAnsiTheme="majorHAnsi"/>
          <w:bCs/>
          <w:sz w:val="24"/>
          <w:szCs w:val="24"/>
        </w:rPr>
        <w:t>October</w:t>
      </w:r>
      <w:proofErr w:type="gramEnd"/>
    </w:p>
    <w:p w14:paraId="484E3B42" w14:textId="32C623C1" w:rsidR="00A55BBD" w:rsidRPr="000A4A42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4A42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  <w:r w:rsidR="00B46598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No </w:t>
      </w:r>
      <w:r w:rsidR="00B10AC1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inner meeting</w:t>
      </w:r>
      <w:r w:rsidR="009C74F9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in </w:t>
      </w:r>
      <w:r w:rsidR="007B009E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ugust</w:t>
      </w:r>
    </w:p>
    <w:p w14:paraId="7CB56F0C" w14:textId="6B0EB422" w:rsidR="00A55BBD" w:rsidRPr="000A4A42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8B3E00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9,034.95</w:t>
      </w:r>
    </w:p>
    <w:p w14:paraId="0ADB4CF4" w14:textId="54C21DEB" w:rsidR="00A55BBD" w:rsidRPr="000A4A42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osts:</w:t>
      </w:r>
      <w:r w:rsidR="008A0C50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B10AC1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</w:p>
    <w:p w14:paraId="3879958F" w14:textId="4AC51A4E" w:rsidR="005A18DC" w:rsidRPr="000A4A42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: </w:t>
      </w:r>
      <w:r w:rsidR="00DF410F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ED1665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</w:p>
    <w:p w14:paraId="190929C2" w14:textId="4196AFE2" w:rsidR="00093E2E" w:rsidRPr="000A4A42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0A4A4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093E2E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DF410F" w:rsidRPr="000A4A42">
        <w:rPr>
          <w:rFonts w:asciiTheme="majorHAnsi" w:hAnsiTheme="majorHAnsi"/>
          <w:bCs/>
          <w:sz w:val="24"/>
          <w:szCs w:val="24"/>
        </w:rPr>
        <w:t xml:space="preserve">$ </w:t>
      </w:r>
      <w:r w:rsidR="00B10AC1" w:rsidRPr="000A4A42">
        <w:rPr>
          <w:rFonts w:asciiTheme="majorHAnsi" w:hAnsiTheme="majorHAnsi"/>
          <w:bCs/>
          <w:sz w:val="24"/>
          <w:szCs w:val="24"/>
        </w:rPr>
        <w:t>N/A</w:t>
      </w:r>
    </w:p>
    <w:p w14:paraId="3F6EF532" w14:textId="2A068D83" w:rsidR="00634288" w:rsidRPr="000A4A42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>Secretary’s Report</w:t>
      </w:r>
      <w:r w:rsidRPr="000A4A42">
        <w:rPr>
          <w:rFonts w:asciiTheme="majorHAnsi" w:hAnsiTheme="majorHAnsi"/>
          <w:sz w:val="24"/>
          <w:szCs w:val="24"/>
        </w:rPr>
        <w:t xml:space="preserve"> (</w:t>
      </w:r>
      <w:r w:rsidR="00F77D99" w:rsidRPr="000A4A42">
        <w:rPr>
          <w:rFonts w:asciiTheme="majorHAnsi" w:hAnsiTheme="majorHAnsi"/>
          <w:sz w:val="24"/>
          <w:szCs w:val="24"/>
        </w:rPr>
        <w:t>D</w:t>
      </w:r>
      <w:r w:rsidR="009F25FD" w:rsidRPr="000A4A42">
        <w:rPr>
          <w:rFonts w:asciiTheme="majorHAnsi" w:hAnsiTheme="majorHAnsi"/>
          <w:sz w:val="24"/>
          <w:szCs w:val="24"/>
        </w:rPr>
        <w:t>.</w:t>
      </w:r>
      <w:r w:rsidR="00DB20ED" w:rsidRPr="000A4A42">
        <w:rPr>
          <w:rFonts w:asciiTheme="majorHAnsi" w:hAnsiTheme="majorHAnsi"/>
          <w:sz w:val="24"/>
          <w:szCs w:val="24"/>
        </w:rPr>
        <w:t xml:space="preserve"> </w:t>
      </w:r>
      <w:r w:rsidR="009F25FD" w:rsidRPr="000A4A42">
        <w:rPr>
          <w:rFonts w:asciiTheme="majorHAnsi" w:hAnsiTheme="majorHAnsi"/>
          <w:sz w:val="24"/>
          <w:szCs w:val="24"/>
        </w:rPr>
        <w:t>Martin</w:t>
      </w:r>
      <w:r w:rsidRPr="000A4A42">
        <w:rPr>
          <w:rFonts w:asciiTheme="majorHAnsi" w:hAnsiTheme="majorHAnsi"/>
          <w:sz w:val="24"/>
          <w:szCs w:val="24"/>
        </w:rPr>
        <w:t>)</w:t>
      </w:r>
      <w:r w:rsidR="003629C1" w:rsidRPr="000A4A42">
        <w:rPr>
          <w:rFonts w:asciiTheme="majorHAnsi" w:hAnsiTheme="majorHAnsi"/>
          <w:sz w:val="24"/>
          <w:szCs w:val="24"/>
        </w:rPr>
        <w:t xml:space="preserve"> </w:t>
      </w:r>
      <w:r w:rsidR="000567C1" w:rsidRPr="000A4A42">
        <w:rPr>
          <w:rFonts w:asciiTheme="majorHAnsi" w:hAnsiTheme="majorHAnsi"/>
          <w:sz w:val="24"/>
          <w:szCs w:val="24"/>
        </w:rPr>
        <w:t>–</w:t>
      </w:r>
      <w:r w:rsidR="003629C1" w:rsidRPr="000A4A42">
        <w:rPr>
          <w:rFonts w:asciiTheme="majorHAnsi" w:hAnsiTheme="majorHAnsi"/>
          <w:sz w:val="24"/>
          <w:szCs w:val="24"/>
        </w:rPr>
        <w:t xml:space="preserve"> </w:t>
      </w:r>
      <w:r w:rsidR="00264607" w:rsidRPr="000A4A42">
        <w:rPr>
          <w:rFonts w:asciiTheme="majorHAnsi" w:hAnsiTheme="majorHAnsi"/>
          <w:sz w:val="24"/>
          <w:szCs w:val="24"/>
        </w:rPr>
        <w:t>No report</w:t>
      </w:r>
    </w:p>
    <w:p w14:paraId="4D348BCC" w14:textId="6159B1AB" w:rsidR="00766AA5" w:rsidRPr="000A4A42" w:rsidRDefault="006C3480" w:rsidP="00D653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 xml:space="preserve">ANS Bylaws revisions </w:t>
      </w:r>
      <w:r w:rsidR="00B92C34" w:rsidRPr="000A4A42">
        <w:rPr>
          <w:rFonts w:asciiTheme="majorHAnsi" w:hAnsiTheme="majorHAnsi"/>
          <w:sz w:val="24"/>
          <w:szCs w:val="24"/>
        </w:rPr>
        <w:t>update</w:t>
      </w:r>
      <w:r w:rsidR="00634288" w:rsidRPr="000A4A42">
        <w:rPr>
          <w:rFonts w:asciiTheme="majorHAnsi" w:hAnsiTheme="majorHAnsi"/>
          <w:sz w:val="24"/>
          <w:szCs w:val="24"/>
        </w:rPr>
        <w:t>.</w:t>
      </w:r>
    </w:p>
    <w:p w14:paraId="75D5D278" w14:textId="00952F24" w:rsidR="009E5A9A" w:rsidRPr="000A4A42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3318D8DA" w14:textId="4AC5ADF7" w:rsidR="00316851" w:rsidRPr="000A4A42" w:rsidRDefault="009E5A9A" w:rsidP="00B92C34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4A42">
        <w:rPr>
          <w:rFonts w:asciiTheme="majorHAnsi" w:hAnsiTheme="majorHAnsi"/>
          <w:sz w:val="24"/>
          <w:szCs w:val="24"/>
        </w:rPr>
        <w:t>C</w:t>
      </w:r>
      <w:r w:rsidR="00B92115" w:rsidRPr="000A4A42">
        <w:rPr>
          <w:rFonts w:asciiTheme="majorHAnsi" w:hAnsiTheme="majorHAnsi"/>
          <w:sz w:val="24"/>
          <w:szCs w:val="24"/>
        </w:rPr>
        <w:t xml:space="preserve">. </w:t>
      </w:r>
      <w:r w:rsidR="0017154A" w:rsidRPr="000A4A42">
        <w:rPr>
          <w:rFonts w:asciiTheme="majorHAnsi" w:hAnsiTheme="majorHAnsi"/>
          <w:sz w:val="24"/>
          <w:szCs w:val="24"/>
        </w:rPr>
        <w:t>Roy</w:t>
      </w:r>
      <w:r w:rsidRPr="000A4A42">
        <w:rPr>
          <w:rFonts w:asciiTheme="majorHAnsi" w:hAnsiTheme="majorHAnsi"/>
          <w:sz w:val="24"/>
          <w:szCs w:val="24"/>
        </w:rPr>
        <w:t>) (Attachment A)</w:t>
      </w:r>
      <w:r w:rsidR="00BF2E4D" w:rsidRPr="000A4A42">
        <w:rPr>
          <w:rFonts w:asciiTheme="majorHAnsi" w:hAnsiTheme="majorHAnsi"/>
          <w:sz w:val="24"/>
          <w:szCs w:val="24"/>
        </w:rPr>
        <w:t xml:space="preserve"> </w:t>
      </w:r>
    </w:p>
    <w:p w14:paraId="0654CE15" w14:textId="2C99E75A" w:rsidR="00C41C27" w:rsidRPr="000A4A42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>Program Committee</w:t>
      </w:r>
      <w:r w:rsidR="00763A6D" w:rsidRPr="000A4A42">
        <w:rPr>
          <w:rFonts w:asciiTheme="majorHAnsi" w:hAnsiTheme="majorHAnsi"/>
          <w:sz w:val="24"/>
          <w:szCs w:val="24"/>
        </w:rPr>
        <w:t xml:space="preserve"> </w:t>
      </w:r>
      <w:r w:rsidR="00F77D99" w:rsidRPr="000A4A42">
        <w:rPr>
          <w:rFonts w:asciiTheme="majorHAnsi" w:hAnsiTheme="majorHAnsi"/>
          <w:sz w:val="24"/>
          <w:szCs w:val="24"/>
        </w:rPr>
        <w:t>(</w:t>
      </w:r>
      <w:r w:rsidR="0017154A" w:rsidRPr="000A4A42">
        <w:rPr>
          <w:rFonts w:asciiTheme="majorHAnsi" w:hAnsiTheme="majorHAnsi"/>
          <w:sz w:val="24"/>
          <w:szCs w:val="24"/>
        </w:rPr>
        <w:t>N.</w:t>
      </w:r>
      <w:r w:rsidR="00DB20ED" w:rsidRPr="000A4A42">
        <w:rPr>
          <w:rFonts w:asciiTheme="majorHAnsi" w:hAnsiTheme="majorHAnsi"/>
          <w:sz w:val="24"/>
          <w:szCs w:val="24"/>
        </w:rPr>
        <w:t xml:space="preserve"> </w:t>
      </w:r>
      <w:r w:rsidR="0017154A" w:rsidRPr="000A4A42">
        <w:rPr>
          <w:rFonts w:asciiTheme="majorHAnsi" w:hAnsiTheme="majorHAnsi"/>
          <w:sz w:val="24"/>
          <w:szCs w:val="24"/>
        </w:rPr>
        <w:t>Glucksberg</w:t>
      </w:r>
      <w:r w:rsidR="007D39A7" w:rsidRPr="000A4A42">
        <w:rPr>
          <w:rFonts w:asciiTheme="majorHAnsi" w:hAnsiTheme="majorHAnsi"/>
          <w:sz w:val="24"/>
          <w:szCs w:val="24"/>
        </w:rPr>
        <w:t>/B.</w:t>
      </w:r>
      <w:r w:rsidR="00055D39" w:rsidRPr="000A4A42">
        <w:rPr>
          <w:rFonts w:asciiTheme="majorHAnsi" w:hAnsiTheme="majorHAnsi"/>
          <w:sz w:val="24"/>
          <w:szCs w:val="24"/>
        </w:rPr>
        <w:t xml:space="preserve"> </w:t>
      </w:r>
      <w:r w:rsidR="007D39A7" w:rsidRPr="000A4A42">
        <w:rPr>
          <w:rFonts w:asciiTheme="majorHAnsi" w:hAnsiTheme="majorHAnsi"/>
          <w:sz w:val="24"/>
          <w:szCs w:val="24"/>
        </w:rPr>
        <w:t>Capstick</w:t>
      </w:r>
      <w:r w:rsidR="00F77D99" w:rsidRPr="000A4A42">
        <w:rPr>
          <w:rFonts w:asciiTheme="majorHAnsi" w:hAnsiTheme="majorHAnsi"/>
          <w:sz w:val="24"/>
          <w:szCs w:val="24"/>
        </w:rPr>
        <w:t xml:space="preserve">) </w:t>
      </w:r>
      <w:r w:rsidR="00763A6D" w:rsidRPr="000A4A42">
        <w:rPr>
          <w:rFonts w:asciiTheme="majorHAnsi" w:hAnsiTheme="majorHAnsi"/>
          <w:sz w:val="24"/>
          <w:szCs w:val="24"/>
        </w:rPr>
        <w:t>(Attachment A)</w:t>
      </w:r>
      <w:r w:rsidR="009279EE" w:rsidRPr="000A4A42">
        <w:rPr>
          <w:rFonts w:asciiTheme="majorHAnsi" w:hAnsiTheme="majorHAnsi"/>
          <w:sz w:val="24"/>
          <w:szCs w:val="24"/>
        </w:rPr>
        <w:t xml:space="preserve"> </w:t>
      </w:r>
    </w:p>
    <w:p w14:paraId="32866AFF" w14:textId="2D6A12C4" w:rsidR="001B67F2" w:rsidRPr="000A4A42" w:rsidRDefault="004D6A3F" w:rsidP="00D65347">
      <w:pPr>
        <w:pStyle w:val="ListParagraph"/>
        <w:numPr>
          <w:ilvl w:val="2"/>
          <w:numId w:val="1"/>
        </w:numPr>
        <w:rPr>
          <w:rFonts w:asciiTheme="majorHAnsi" w:hAnsiTheme="majorHAnsi" w:cstheme="minorHAnsi"/>
          <w:sz w:val="24"/>
          <w:szCs w:val="24"/>
        </w:rPr>
      </w:pPr>
      <w:r w:rsidRPr="00885D2B">
        <w:rPr>
          <w:rFonts w:asciiTheme="majorHAnsi" w:hAnsiTheme="majorHAnsi" w:cstheme="minorHAnsi"/>
          <w:sz w:val="24"/>
          <w:szCs w:val="24"/>
        </w:rPr>
        <w:t xml:space="preserve">Tour of Commonwealth Fusion </w:t>
      </w:r>
      <w:proofErr w:type="spellStart"/>
      <w:r w:rsidRPr="00885D2B">
        <w:rPr>
          <w:rFonts w:asciiTheme="majorHAnsi" w:hAnsiTheme="majorHAnsi" w:cstheme="minorHAnsi"/>
          <w:sz w:val="24"/>
          <w:szCs w:val="24"/>
        </w:rPr>
        <w:t>Devons</w:t>
      </w:r>
      <w:proofErr w:type="spellEnd"/>
      <w:r w:rsidRPr="00885D2B">
        <w:rPr>
          <w:rFonts w:asciiTheme="majorHAnsi" w:hAnsiTheme="majorHAnsi" w:cstheme="minorHAnsi"/>
          <w:sz w:val="24"/>
          <w:szCs w:val="24"/>
        </w:rPr>
        <w:t xml:space="preserve"> – Update?</w:t>
      </w:r>
      <w:r w:rsidR="002060F3" w:rsidRPr="00885D2B">
        <w:rPr>
          <w:rFonts w:asciiTheme="majorHAnsi" w:hAnsiTheme="majorHAnsi" w:cstheme="minorHAnsi"/>
          <w:sz w:val="24"/>
          <w:szCs w:val="24"/>
        </w:rPr>
        <w:t xml:space="preserve"> More information</w:t>
      </w:r>
      <w:r w:rsidR="002060F3" w:rsidRPr="000A4A42">
        <w:rPr>
          <w:rFonts w:asciiTheme="majorHAnsi" w:hAnsiTheme="majorHAnsi" w:cstheme="minorHAnsi"/>
          <w:sz w:val="24"/>
          <w:szCs w:val="24"/>
        </w:rPr>
        <w:t xml:space="preserve"> will be sent as it becomes available</w:t>
      </w:r>
      <w:r w:rsidR="00C273E4" w:rsidRPr="000A4A42">
        <w:rPr>
          <w:rFonts w:asciiTheme="majorHAnsi" w:hAnsiTheme="majorHAnsi" w:cstheme="minorHAnsi"/>
          <w:sz w:val="24"/>
          <w:szCs w:val="24"/>
        </w:rPr>
        <w:t xml:space="preserve">; proposed week of October 23-27, </w:t>
      </w:r>
      <w:proofErr w:type="gramStart"/>
      <w:r w:rsidR="00C273E4" w:rsidRPr="000A4A42">
        <w:rPr>
          <w:rFonts w:asciiTheme="majorHAnsi" w:hAnsiTheme="majorHAnsi" w:cstheme="minorHAnsi"/>
          <w:sz w:val="24"/>
          <w:szCs w:val="24"/>
        </w:rPr>
        <w:t>2033</w:t>
      </w:r>
      <w:proofErr w:type="gramEnd"/>
    </w:p>
    <w:p w14:paraId="1B2D90CB" w14:textId="2A954A3F" w:rsidR="009E5A9A" w:rsidRPr="000A4A42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>Outreach activities report (</w:t>
      </w:r>
      <w:r w:rsidR="00207A28" w:rsidRPr="000A4A42">
        <w:rPr>
          <w:rFonts w:asciiTheme="majorHAnsi" w:hAnsiTheme="majorHAnsi"/>
          <w:sz w:val="24"/>
          <w:szCs w:val="24"/>
        </w:rPr>
        <w:t>D.</w:t>
      </w:r>
      <w:r w:rsidR="00DB20ED" w:rsidRPr="000A4A42">
        <w:rPr>
          <w:rFonts w:asciiTheme="majorHAnsi" w:hAnsiTheme="majorHAnsi"/>
          <w:sz w:val="24"/>
          <w:szCs w:val="24"/>
        </w:rPr>
        <w:t xml:space="preserve"> </w:t>
      </w:r>
      <w:r w:rsidRPr="000A4A42">
        <w:rPr>
          <w:rFonts w:asciiTheme="majorHAnsi" w:hAnsiTheme="majorHAnsi"/>
          <w:sz w:val="24"/>
          <w:szCs w:val="24"/>
        </w:rPr>
        <w:t>Kapitz</w:t>
      </w:r>
      <w:r w:rsidR="00646888" w:rsidRPr="000A4A42">
        <w:rPr>
          <w:rFonts w:asciiTheme="majorHAnsi" w:hAnsiTheme="majorHAnsi"/>
          <w:sz w:val="24"/>
          <w:szCs w:val="24"/>
        </w:rPr>
        <w:t>/C. Roy</w:t>
      </w:r>
      <w:r w:rsidRPr="000A4A42">
        <w:rPr>
          <w:rFonts w:asciiTheme="majorHAnsi" w:hAnsiTheme="majorHAnsi"/>
          <w:sz w:val="24"/>
          <w:szCs w:val="24"/>
        </w:rPr>
        <w:t>)</w:t>
      </w:r>
      <w:r w:rsidR="00352DF1" w:rsidRPr="000A4A42">
        <w:rPr>
          <w:rFonts w:asciiTheme="majorHAnsi" w:hAnsiTheme="majorHAnsi"/>
          <w:sz w:val="24"/>
          <w:szCs w:val="24"/>
        </w:rPr>
        <w:t xml:space="preserve"> </w:t>
      </w:r>
      <w:r w:rsidR="006539BC" w:rsidRPr="000A4A42">
        <w:rPr>
          <w:rFonts w:asciiTheme="majorHAnsi" w:hAnsiTheme="majorHAnsi"/>
          <w:sz w:val="24"/>
          <w:szCs w:val="24"/>
        </w:rPr>
        <w:t>–</w:t>
      </w:r>
      <w:r w:rsidR="00AC7B2D" w:rsidRPr="000A4A42">
        <w:rPr>
          <w:rFonts w:asciiTheme="majorHAnsi" w:hAnsiTheme="majorHAnsi"/>
          <w:sz w:val="24"/>
          <w:szCs w:val="24"/>
        </w:rPr>
        <w:t xml:space="preserve"> See Attachment B</w:t>
      </w:r>
    </w:p>
    <w:p w14:paraId="246E78E3" w14:textId="49F60BF5" w:rsidR="00316851" w:rsidRPr="000A4A42" w:rsidRDefault="007C12CA" w:rsidP="00D65347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 xml:space="preserve">D. Kapitz School Presentation </w:t>
      </w:r>
      <w:r w:rsidR="004D6A3F" w:rsidRPr="000A4A42">
        <w:rPr>
          <w:rFonts w:asciiTheme="majorHAnsi" w:hAnsiTheme="majorHAnsi"/>
          <w:sz w:val="24"/>
          <w:szCs w:val="24"/>
        </w:rPr>
        <w:t>– U</w:t>
      </w:r>
      <w:r w:rsidR="00B92C34" w:rsidRPr="000A4A42">
        <w:rPr>
          <w:rFonts w:asciiTheme="majorHAnsi" w:hAnsiTheme="majorHAnsi"/>
          <w:sz w:val="24"/>
          <w:szCs w:val="24"/>
        </w:rPr>
        <w:t>pdate</w:t>
      </w:r>
      <w:r w:rsidR="004D6A3F" w:rsidRPr="000A4A42">
        <w:rPr>
          <w:rFonts w:asciiTheme="majorHAnsi" w:hAnsiTheme="majorHAnsi"/>
          <w:sz w:val="24"/>
          <w:szCs w:val="24"/>
        </w:rPr>
        <w:t>?</w:t>
      </w:r>
    </w:p>
    <w:p w14:paraId="76964A31" w14:textId="42E136DE" w:rsidR="00BE4060" w:rsidRPr="000A4A42" w:rsidRDefault="008644F7" w:rsidP="00D6534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 xml:space="preserve">B. McNeely </w:t>
      </w:r>
      <w:r w:rsidR="00156A09" w:rsidRPr="000A4A42">
        <w:rPr>
          <w:rFonts w:asciiTheme="majorHAnsi" w:hAnsiTheme="majorHAnsi"/>
          <w:sz w:val="24"/>
          <w:szCs w:val="24"/>
        </w:rPr>
        <w:t xml:space="preserve">to </w:t>
      </w:r>
      <w:r w:rsidRPr="000A4A42">
        <w:rPr>
          <w:rFonts w:asciiTheme="majorHAnsi" w:hAnsiTheme="majorHAnsi"/>
          <w:sz w:val="24"/>
          <w:szCs w:val="24"/>
        </w:rPr>
        <w:t>contact other Student sections and verify that ANS-NE meeting invitations are being distributed to their respective members</w:t>
      </w:r>
      <w:r w:rsidR="00BE4060" w:rsidRPr="000A4A42">
        <w:rPr>
          <w:rFonts w:asciiTheme="majorHAnsi" w:hAnsiTheme="majorHAnsi"/>
          <w:sz w:val="24"/>
          <w:szCs w:val="24"/>
        </w:rPr>
        <w:t>.</w:t>
      </w:r>
      <w:r w:rsidR="001B67F2" w:rsidRPr="000A4A42">
        <w:rPr>
          <w:rFonts w:asciiTheme="majorHAnsi" w:hAnsiTheme="majorHAnsi"/>
          <w:sz w:val="24"/>
          <w:szCs w:val="24"/>
        </w:rPr>
        <w:t xml:space="preserve"> </w:t>
      </w:r>
      <w:r w:rsidR="004D6A3F" w:rsidRPr="000A4A42">
        <w:rPr>
          <w:rFonts w:asciiTheme="majorHAnsi" w:hAnsiTheme="majorHAnsi"/>
          <w:sz w:val="24"/>
          <w:szCs w:val="24"/>
        </w:rPr>
        <w:t>– U</w:t>
      </w:r>
      <w:r w:rsidR="001B67F2" w:rsidRPr="000A4A42">
        <w:rPr>
          <w:rFonts w:asciiTheme="majorHAnsi" w:hAnsiTheme="majorHAnsi"/>
          <w:sz w:val="24"/>
          <w:szCs w:val="24"/>
        </w:rPr>
        <w:t>pdate</w:t>
      </w:r>
      <w:r w:rsidR="004D6A3F" w:rsidRPr="000A4A42">
        <w:rPr>
          <w:rFonts w:asciiTheme="majorHAnsi" w:hAnsiTheme="majorHAnsi"/>
          <w:sz w:val="24"/>
          <w:szCs w:val="24"/>
        </w:rPr>
        <w:t>?</w:t>
      </w:r>
    </w:p>
    <w:p w14:paraId="3CCC2B26" w14:textId="685D07A4" w:rsidR="00264607" w:rsidRPr="000A4A42" w:rsidRDefault="00264607" w:rsidP="00264607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 xml:space="preserve">Contact info for 4 schools that still have a group, sent e-mails, but no </w:t>
      </w:r>
      <w:proofErr w:type="gramStart"/>
      <w:r w:rsidRPr="000A4A42">
        <w:rPr>
          <w:rFonts w:asciiTheme="majorHAnsi" w:hAnsiTheme="majorHAnsi"/>
          <w:sz w:val="24"/>
          <w:szCs w:val="24"/>
        </w:rPr>
        <w:t>responses</w:t>
      </w:r>
      <w:proofErr w:type="gramEnd"/>
    </w:p>
    <w:p w14:paraId="634EB689" w14:textId="51B42175" w:rsidR="00264607" w:rsidRPr="000A4A42" w:rsidRDefault="00264607" w:rsidP="00264607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0A4A42">
        <w:rPr>
          <w:rFonts w:asciiTheme="majorHAnsi" w:hAnsiTheme="majorHAnsi"/>
          <w:sz w:val="24"/>
          <w:szCs w:val="24"/>
        </w:rPr>
        <w:t>Still working on meeting registration web page</w:t>
      </w:r>
      <w:r w:rsidR="00EA40F4" w:rsidRPr="000A4A42">
        <w:rPr>
          <w:rFonts w:asciiTheme="majorHAnsi" w:hAnsiTheme="majorHAnsi"/>
          <w:sz w:val="24"/>
          <w:szCs w:val="24"/>
        </w:rPr>
        <w:t xml:space="preserve"> to </w:t>
      </w:r>
      <w:r w:rsidR="0064109F" w:rsidRPr="000A4A42">
        <w:rPr>
          <w:rFonts w:asciiTheme="majorHAnsi" w:hAnsiTheme="majorHAnsi"/>
          <w:sz w:val="24"/>
          <w:szCs w:val="24"/>
        </w:rPr>
        <w:t>provide</w:t>
      </w:r>
      <w:r w:rsidR="00EA40F4" w:rsidRPr="000A4A42">
        <w:rPr>
          <w:rFonts w:asciiTheme="majorHAnsi" w:hAnsiTheme="majorHAnsi"/>
          <w:sz w:val="24"/>
          <w:szCs w:val="24"/>
        </w:rPr>
        <w:t xml:space="preserve"> </w:t>
      </w:r>
      <w:proofErr w:type="gramStart"/>
      <w:r w:rsidR="00EA40F4" w:rsidRPr="000A4A42">
        <w:rPr>
          <w:rFonts w:asciiTheme="majorHAnsi" w:hAnsiTheme="majorHAnsi"/>
          <w:sz w:val="24"/>
          <w:szCs w:val="24"/>
        </w:rPr>
        <w:t>receipts</w:t>
      </w:r>
      <w:proofErr w:type="gramEnd"/>
    </w:p>
    <w:p w14:paraId="555F8465" w14:textId="2AACE65B" w:rsidR="00EB0CFA" w:rsidRPr="000A4A42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0A4A42">
        <w:rPr>
          <w:rFonts w:asciiTheme="majorHAnsi" w:hAnsiTheme="majorHAnsi"/>
          <w:bCs/>
          <w:sz w:val="24"/>
          <w:szCs w:val="24"/>
        </w:rPr>
        <w:t>(All)</w:t>
      </w:r>
      <w:r w:rsidR="000E3E8E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0A4A42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0A4A42">
        <w:rPr>
          <w:rFonts w:asciiTheme="majorHAnsi" w:hAnsiTheme="majorHAnsi"/>
          <w:bCs/>
          <w:sz w:val="24"/>
          <w:szCs w:val="24"/>
        </w:rPr>
        <w:t xml:space="preserve"> </w:t>
      </w:r>
    </w:p>
    <w:p w14:paraId="367BC274" w14:textId="715F581C" w:rsidR="00BE4060" w:rsidRPr="000A4A42" w:rsidRDefault="00316851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>Need to update meeting registration process to include a receipt e-mail or calendar addition, etc.</w:t>
      </w:r>
      <w:r w:rsidRPr="000A4A42">
        <w:rPr>
          <w:rFonts w:asciiTheme="majorHAnsi" w:hAnsiTheme="majorHAnsi"/>
          <w:sz w:val="24"/>
          <w:szCs w:val="24"/>
        </w:rPr>
        <w:t xml:space="preserve"> </w:t>
      </w:r>
      <w:r w:rsidR="004D6A3F" w:rsidRPr="000A4A42">
        <w:rPr>
          <w:rFonts w:asciiTheme="majorHAnsi" w:hAnsiTheme="majorHAnsi"/>
          <w:sz w:val="24"/>
          <w:szCs w:val="24"/>
        </w:rPr>
        <w:t>–</w:t>
      </w:r>
      <w:r w:rsidRPr="000A4A42">
        <w:rPr>
          <w:rFonts w:asciiTheme="majorHAnsi" w:hAnsiTheme="majorHAnsi"/>
          <w:sz w:val="24"/>
          <w:szCs w:val="24"/>
        </w:rPr>
        <w:t xml:space="preserve"> </w:t>
      </w:r>
      <w:r w:rsidR="004D6A3F" w:rsidRPr="000A4A42">
        <w:rPr>
          <w:rFonts w:asciiTheme="majorHAnsi" w:hAnsiTheme="majorHAnsi"/>
          <w:sz w:val="24"/>
          <w:szCs w:val="24"/>
        </w:rPr>
        <w:t>U</w:t>
      </w:r>
      <w:r w:rsidR="008B31EF" w:rsidRPr="000A4A42">
        <w:rPr>
          <w:rFonts w:asciiTheme="majorHAnsi" w:hAnsiTheme="majorHAnsi"/>
          <w:sz w:val="24"/>
          <w:szCs w:val="24"/>
        </w:rPr>
        <w:t>pdate</w:t>
      </w:r>
      <w:r w:rsidR="004D6A3F" w:rsidRPr="000A4A42">
        <w:rPr>
          <w:rFonts w:asciiTheme="majorHAnsi" w:hAnsiTheme="majorHAnsi"/>
          <w:sz w:val="24"/>
          <w:szCs w:val="24"/>
        </w:rPr>
        <w:t>?</w:t>
      </w:r>
    </w:p>
    <w:p w14:paraId="028CAF67" w14:textId="3CEB6E0C" w:rsidR="00B707B3" w:rsidRPr="000A4A42" w:rsidRDefault="00B707B3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4A42">
        <w:rPr>
          <w:rFonts w:asciiTheme="majorHAnsi" w:hAnsiTheme="majorHAnsi"/>
          <w:bCs/>
          <w:sz w:val="24"/>
          <w:szCs w:val="24"/>
        </w:rPr>
        <w:t xml:space="preserve">Need to set Section Participant annual dues; prior to COVID 19, annual dues for members </w:t>
      </w:r>
      <w:proofErr w:type="gramStart"/>
      <w:r w:rsidRPr="000A4A42">
        <w:rPr>
          <w:rFonts w:asciiTheme="majorHAnsi" w:hAnsiTheme="majorHAnsi"/>
          <w:bCs/>
          <w:sz w:val="24"/>
          <w:szCs w:val="24"/>
        </w:rPr>
        <w:t>was</w:t>
      </w:r>
      <w:proofErr w:type="gramEnd"/>
      <w:r w:rsidRPr="000A4A42">
        <w:rPr>
          <w:rFonts w:asciiTheme="majorHAnsi" w:hAnsiTheme="majorHAnsi"/>
          <w:bCs/>
          <w:sz w:val="24"/>
          <w:szCs w:val="24"/>
        </w:rPr>
        <w:t xml:space="preserve"> $20; proposed to use same fee for Section Participants</w:t>
      </w:r>
    </w:p>
    <w:p w14:paraId="40FC7617" w14:textId="451C6C37" w:rsidR="0093171A" w:rsidRPr="000A4A42" w:rsidRDefault="00E87463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4A42">
        <w:rPr>
          <w:rFonts w:asciiTheme="majorHAnsi" w:hAnsiTheme="majorHAnsi"/>
          <w:b/>
          <w:sz w:val="24"/>
          <w:szCs w:val="24"/>
        </w:rPr>
        <w:t xml:space="preserve">Looking ahead to </w:t>
      </w:r>
      <w:r w:rsidR="009E5A9A" w:rsidRPr="000A4A42">
        <w:rPr>
          <w:rFonts w:asciiTheme="majorHAnsi" w:hAnsiTheme="majorHAnsi"/>
          <w:b/>
          <w:sz w:val="24"/>
          <w:szCs w:val="24"/>
        </w:rPr>
        <w:t xml:space="preserve">Activity Calendar required </w:t>
      </w:r>
      <w:proofErr w:type="gramStart"/>
      <w:r w:rsidR="009E5A9A" w:rsidRPr="000A4A42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="009E5A9A" w:rsidRPr="000A4A42">
        <w:rPr>
          <w:rFonts w:asciiTheme="majorHAnsi" w:hAnsiTheme="majorHAnsi"/>
          <w:b/>
          <w:sz w:val="24"/>
          <w:szCs w:val="24"/>
        </w:rPr>
        <w:t xml:space="preserve"> </w:t>
      </w:r>
    </w:p>
    <w:p w14:paraId="2629A003" w14:textId="77777777" w:rsidR="00F40BF0" w:rsidRPr="000A4A42" w:rsidRDefault="00F40BF0" w:rsidP="00F40BF0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6AA1A056" w14:textId="77777777" w:rsidR="00FB7EBF" w:rsidRPr="000A4A42" w:rsidRDefault="00FB7EBF" w:rsidP="00FB7EBF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b/>
          <w:spacing w:val="-3"/>
          <w:sz w:val="24"/>
        </w:rPr>
        <w:t>October</w:t>
      </w:r>
    </w:p>
    <w:p w14:paraId="559103E5" w14:textId="77777777" w:rsidR="00FB7EBF" w:rsidRPr="000A4A42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 xml:space="preserve">Update student section officers and faculty advisors on ANS-NE mailing list- </w:t>
      </w:r>
      <w:r w:rsidRPr="000A4A42">
        <w:rPr>
          <w:rFonts w:ascii="Times" w:hAnsi="Times"/>
          <w:b/>
          <w:i/>
          <w:spacing w:val="-3"/>
          <w:sz w:val="24"/>
        </w:rPr>
        <w:t>Membership Committee/ Secretary</w:t>
      </w:r>
    </w:p>
    <w:p w14:paraId="374F3D50" w14:textId="77777777" w:rsidR="00FB7EBF" w:rsidRPr="000A4A42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 xml:space="preserve">Update five-year plan – Optional, </w:t>
      </w:r>
      <w:r w:rsidRPr="000A4A42">
        <w:rPr>
          <w:rFonts w:ascii="Times" w:hAnsi="Times"/>
          <w:b/>
          <w:i/>
          <w:spacing w:val="-3"/>
          <w:sz w:val="24"/>
        </w:rPr>
        <w:t>Chair</w:t>
      </w:r>
    </w:p>
    <w:p w14:paraId="75EFE6B9" w14:textId="77777777" w:rsidR="00FB7EBF" w:rsidRPr="000A4A42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 xml:space="preserve">Appoint section representative to attend the ANS National (Winter Annual) meeting Local Sections Committee meeting – </w:t>
      </w:r>
      <w:proofErr w:type="gramStart"/>
      <w:r w:rsidRPr="000A4A42">
        <w:rPr>
          <w:rFonts w:ascii="Times" w:hAnsi="Times"/>
          <w:b/>
          <w:i/>
          <w:spacing w:val="-3"/>
          <w:sz w:val="24"/>
        </w:rPr>
        <w:t>Chair</w:t>
      </w:r>
      <w:proofErr w:type="gramEnd"/>
      <w:r w:rsidRPr="000A4A42">
        <w:rPr>
          <w:rFonts w:ascii="Times" w:hAnsi="Times"/>
          <w:b/>
          <w:i/>
          <w:spacing w:val="-3"/>
          <w:sz w:val="24"/>
        </w:rPr>
        <w:t xml:space="preserve"> </w:t>
      </w:r>
    </w:p>
    <w:p w14:paraId="4A3021D8" w14:textId="0F733E0C" w:rsidR="00FB7EBF" w:rsidRPr="000A4A42" w:rsidRDefault="00FB7EBF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 xml:space="preserve">File State Annual Report for Non-Profit Corporations with MA Secretary of State (pay $15.00 filing fee by check or $18.50 if filed online) – </w:t>
      </w:r>
      <w:r w:rsidRPr="000A4A42">
        <w:rPr>
          <w:rFonts w:ascii="Times" w:hAnsi="Times"/>
          <w:b/>
          <w:i/>
          <w:spacing w:val="-3"/>
          <w:sz w:val="24"/>
        </w:rPr>
        <w:t xml:space="preserve">Secretary </w:t>
      </w:r>
      <w:r w:rsidRPr="000A4A42">
        <w:rPr>
          <w:rFonts w:ascii="Times" w:hAnsi="Times"/>
          <w:spacing w:val="-3"/>
          <w:sz w:val="24"/>
        </w:rPr>
        <w:t>(November 1)</w:t>
      </w:r>
    </w:p>
    <w:p w14:paraId="36EBBAB5" w14:textId="0D6D4E43" w:rsidR="00B92C34" w:rsidRPr="000A4A42" w:rsidRDefault="00B92C34" w:rsidP="00B92C34">
      <w:pPr>
        <w:suppressAutoHyphens/>
        <w:ind w:left="810"/>
        <w:jc w:val="both"/>
        <w:rPr>
          <w:rFonts w:ascii="Times" w:hAnsi="Times"/>
          <w:b/>
          <w:bCs/>
          <w:spacing w:val="-3"/>
          <w:sz w:val="24"/>
        </w:rPr>
      </w:pPr>
      <w:r w:rsidRPr="000A4A42">
        <w:rPr>
          <w:rFonts w:ascii="Times" w:hAnsi="Times"/>
          <w:b/>
          <w:bCs/>
          <w:spacing w:val="-3"/>
          <w:sz w:val="24"/>
        </w:rPr>
        <w:t>November</w:t>
      </w:r>
    </w:p>
    <w:p w14:paraId="687733F5" w14:textId="3427C75E" w:rsidR="00B92C34" w:rsidRPr="000A4A42" w:rsidRDefault="001259DD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 xml:space="preserve">Attend ANS Winter Annual Local Sections Committee meeting - </w:t>
      </w:r>
      <w:r w:rsidRPr="000A4A42">
        <w:rPr>
          <w:rFonts w:ascii="Times" w:hAnsi="Times"/>
          <w:b/>
          <w:i/>
          <w:spacing w:val="-3"/>
          <w:sz w:val="24"/>
        </w:rPr>
        <w:t>Section Representative</w:t>
      </w:r>
    </w:p>
    <w:p w14:paraId="23C9B30B" w14:textId="3F71940E" w:rsidR="001259DD" w:rsidRPr="000A4A42" w:rsidRDefault="001259DD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lastRenderedPageBreak/>
        <w:t xml:space="preserve">Finalize ANS-NE Program through June 30 – </w:t>
      </w:r>
      <w:r w:rsidRPr="000A4A42">
        <w:rPr>
          <w:rFonts w:ascii="Times" w:hAnsi="Times"/>
          <w:b/>
          <w:i/>
          <w:spacing w:val="-3"/>
          <w:sz w:val="24"/>
        </w:rPr>
        <w:t>Program Committee</w:t>
      </w:r>
    </w:p>
    <w:p w14:paraId="4C2573C6" w14:textId="77777777" w:rsidR="004D6A3F" w:rsidRPr="000A4A42" w:rsidRDefault="004D6A3F" w:rsidP="004D6A3F">
      <w:pPr>
        <w:suppressAutoHyphens/>
        <w:jc w:val="both"/>
        <w:rPr>
          <w:rFonts w:ascii="Times" w:hAnsi="Times"/>
          <w:spacing w:val="-3"/>
          <w:sz w:val="24"/>
        </w:rPr>
      </w:pPr>
    </w:p>
    <w:p w14:paraId="550EDE20" w14:textId="3A58FC7A" w:rsidR="004D6A3F" w:rsidRPr="000A4A42" w:rsidRDefault="004D6A3F" w:rsidP="004D6A3F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0A4A42">
        <w:rPr>
          <w:rFonts w:ascii="Times" w:hAnsi="Times"/>
          <w:b/>
          <w:bCs/>
          <w:spacing w:val="-3"/>
          <w:sz w:val="24"/>
        </w:rPr>
        <w:t>December</w:t>
      </w:r>
    </w:p>
    <w:p w14:paraId="197AD687" w14:textId="675902D5" w:rsidR="004D6A3F" w:rsidRPr="000A4A42" w:rsidRDefault="004D6A3F" w:rsidP="004D6A3F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0A4A42">
        <w:rPr>
          <w:rFonts w:ascii="Times" w:hAnsi="Times"/>
          <w:spacing w:val="-3"/>
          <w:sz w:val="24"/>
        </w:rPr>
        <w:t>Happy Holidays</w:t>
      </w:r>
    </w:p>
    <w:p w14:paraId="23B58FAF" w14:textId="77777777" w:rsidR="00BA183F" w:rsidRPr="000A4A42" w:rsidRDefault="00BA183F" w:rsidP="00FB7EB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7212F3C1" w:rsidR="00EC1ADA" w:rsidRPr="000A4A42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0A4A42">
        <w:rPr>
          <w:rFonts w:asciiTheme="majorHAnsi" w:hAnsiTheme="majorHAnsi"/>
          <w:b/>
          <w:sz w:val="24"/>
          <w:szCs w:val="24"/>
        </w:rPr>
        <w:t>Next EC meeting</w:t>
      </w:r>
      <w:r w:rsidRPr="000A4A42">
        <w:rPr>
          <w:rFonts w:asciiTheme="majorHAnsi" w:hAnsiTheme="majorHAnsi"/>
          <w:bCs/>
          <w:sz w:val="24"/>
          <w:szCs w:val="24"/>
        </w:rPr>
        <w:t xml:space="preserve">: </w:t>
      </w:r>
      <w:r w:rsidR="00182B0D" w:rsidRPr="000A4A42">
        <w:rPr>
          <w:rFonts w:asciiTheme="majorHAnsi" w:hAnsiTheme="majorHAnsi"/>
          <w:bCs/>
          <w:sz w:val="24"/>
          <w:szCs w:val="24"/>
        </w:rPr>
        <w:t xml:space="preserve">      </w:t>
      </w:r>
      <w:r w:rsidR="004D6A3F" w:rsidRPr="000A4A42">
        <w:rPr>
          <w:rFonts w:asciiTheme="majorHAnsi" w:hAnsiTheme="majorHAnsi"/>
          <w:bCs/>
          <w:sz w:val="24"/>
          <w:szCs w:val="24"/>
        </w:rPr>
        <w:t>Octo</w:t>
      </w:r>
      <w:r w:rsidR="001259DD" w:rsidRPr="000A4A42">
        <w:rPr>
          <w:rFonts w:asciiTheme="majorHAnsi" w:hAnsiTheme="majorHAnsi"/>
          <w:bCs/>
          <w:sz w:val="24"/>
          <w:szCs w:val="24"/>
        </w:rPr>
        <w:t>ber</w:t>
      </w:r>
      <w:r w:rsidR="009A754D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EA40F4" w:rsidRPr="000A4A42">
        <w:rPr>
          <w:rFonts w:asciiTheme="majorHAnsi" w:hAnsiTheme="majorHAnsi"/>
          <w:bCs/>
          <w:sz w:val="24"/>
          <w:szCs w:val="24"/>
        </w:rPr>
        <w:t>18</w:t>
      </w:r>
      <w:r w:rsidR="009A754D" w:rsidRPr="000A4A42">
        <w:rPr>
          <w:rFonts w:asciiTheme="majorHAnsi" w:hAnsiTheme="majorHAnsi"/>
          <w:bCs/>
          <w:sz w:val="24"/>
          <w:szCs w:val="24"/>
        </w:rPr>
        <w:t xml:space="preserve">, </w:t>
      </w:r>
      <w:proofErr w:type="gramStart"/>
      <w:r w:rsidR="009A754D" w:rsidRPr="000A4A42">
        <w:rPr>
          <w:rFonts w:asciiTheme="majorHAnsi" w:hAnsiTheme="majorHAnsi"/>
          <w:bCs/>
          <w:sz w:val="24"/>
          <w:szCs w:val="24"/>
        </w:rPr>
        <w:t>20</w:t>
      </w:r>
      <w:r w:rsidR="00BA4864" w:rsidRPr="000A4A42">
        <w:rPr>
          <w:rFonts w:asciiTheme="majorHAnsi" w:hAnsiTheme="majorHAnsi"/>
          <w:bCs/>
          <w:sz w:val="24"/>
          <w:szCs w:val="24"/>
        </w:rPr>
        <w:t>23</w:t>
      </w:r>
      <w:proofErr w:type="gramEnd"/>
      <w:r w:rsidR="00ED6C20" w:rsidRPr="000A4A42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0A4A42">
        <w:rPr>
          <w:rFonts w:asciiTheme="majorHAnsi" w:hAnsiTheme="majorHAnsi"/>
          <w:bCs/>
          <w:sz w:val="24"/>
          <w:szCs w:val="24"/>
        </w:rPr>
        <w:t>at 4</w:t>
      </w:r>
      <w:r w:rsidR="00EA40F4" w:rsidRPr="000A4A42">
        <w:rPr>
          <w:rFonts w:asciiTheme="majorHAnsi" w:hAnsiTheme="majorHAnsi"/>
          <w:bCs/>
          <w:sz w:val="24"/>
          <w:szCs w:val="24"/>
        </w:rPr>
        <w:t xml:space="preserve">:30 </w:t>
      </w:r>
      <w:r w:rsidR="00ED6C20" w:rsidRPr="000A4A42">
        <w:rPr>
          <w:rFonts w:asciiTheme="majorHAnsi" w:hAnsiTheme="majorHAnsi"/>
          <w:bCs/>
          <w:sz w:val="24"/>
          <w:szCs w:val="24"/>
        </w:rPr>
        <w:t>pm</w:t>
      </w:r>
      <w:r w:rsidR="004A76D2" w:rsidRPr="000A4A42">
        <w:rPr>
          <w:rFonts w:asciiTheme="majorHAnsi" w:hAnsiTheme="majorHAnsi"/>
          <w:bCs/>
          <w:sz w:val="24"/>
          <w:szCs w:val="24"/>
        </w:rPr>
        <w:t xml:space="preserve"> </w:t>
      </w:r>
      <w:r w:rsidR="00D65347" w:rsidRPr="000A4A42">
        <w:rPr>
          <w:rFonts w:asciiTheme="majorHAnsi" w:hAnsiTheme="majorHAnsi"/>
          <w:bCs/>
          <w:sz w:val="24"/>
          <w:szCs w:val="24"/>
        </w:rPr>
        <w:t>via Zoom</w:t>
      </w:r>
    </w:p>
    <w:p w14:paraId="4A333DE7" w14:textId="77777777" w:rsidR="002374F9" w:rsidRPr="000A4A42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817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4D6A3F" w14:paraId="4FC87319" w14:textId="59687311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7F4909" w14:textId="34676E51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F7F02">
              <w:rPr>
                <w:rFonts w:eastAsia="Calibri" w:cs="Arial"/>
                <w:b/>
                <w:sz w:val="14"/>
                <w:szCs w:val="14"/>
              </w:rPr>
              <w:t>7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A0EB7BC" w14:textId="44910E60" w:rsidR="004D6A3F" w:rsidRPr="009C5A8A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C5A8A">
              <w:rPr>
                <w:rFonts w:eastAsia="Calibri" w:cs="Arial"/>
                <w:b/>
                <w:sz w:val="14"/>
                <w:szCs w:val="14"/>
              </w:rPr>
              <w:t>8/16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1332C9" w14:textId="7311337C" w:rsidR="004D6A3F" w:rsidRPr="000A4A42" w:rsidRDefault="004D6A3F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4A42">
              <w:rPr>
                <w:rFonts w:eastAsia="Calibri" w:cs="Arial"/>
                <w:b/>
                <w:sz w:val="14"/>
                <w:szCs w:val="14"/>
              </w:rPr>
              <w:t>9/20/23</w:t>
            </w:r>
          </w:p>
        </w:tc>
      </w:tr>
      <w:tr w:rsidR="004D6A3F" w14:paraId="726B6448" w14:textId="0CF85C4B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4D6A3F" w:rsidRDefault="004D6A3F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04653F11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1,93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141AE28E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,66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4740C" w14:textId="0C28A8C8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8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A6EF" w14:textId="61E16AEC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1215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7274" w14:textId="4DA2618F" w:rsidR="004D6A3F" w:rsidRPr="000A4A42" w:rsidRDefault="00F45F0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112749</w:t>
            </w:r>
          </w:p>
        </w:tc>
      </w:tr>
      <w:tr w:rsidR="004D6A3F" w14:paraId="730920A8" w14:textId="666A6E03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748E3" w14:textId="603AA9C3" w:rsidR="004D6A3F" w:rsidRPr="006F31C0" w:rsidRDefault="004D6A3F" w:rsidP="006378A6">
            <w:pPr>
              <w:spacing w:line="276" w:lineRule="auto"/>
            </w:pPr>
            <w:r>
              <w:t xml:space="preserve">Website Hits +/- </w:t>
            </w:r>
            <w:r>
              <w:rPr>
                <w:rFonts w:cs="Calibri"/>
              </w:rPr>
              <w:t>∆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321B" w14:textId="4AE220E2" w:rsidR="004D6A3F" w:rsidRPr="00956325" w:rsidRDefault="004D6A3F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737" w14:textId="39BF97BB" w:rsidR="004D6A3F" w:rsidRPr="003C7957" w:rsidRDefault="004D6A3F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77EA" w14:textId="7B16AEBD" w:rsidR="004D6A3F" w:rsidRDefault="004D6A3F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2B2B" w14:textId="1C11D5CA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DE53" w14:textId="679BF664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D77D" w14:textId="23581C48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BF3D" w14:textId="0AAD5F29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41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3F10" w14:textId="313C07D3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61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E941" w14:textId="273CD7DB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5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3C8" w14:textId="77C27F39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9D97" w14:textId="6A65A47A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6A99" w14:textId="71BB018F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20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A898" w14:textId="49B45752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2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69BF" w14:textId="742057CC" w:rsidR="004D6A3F" w:rsidRPr="000A4A42" w:rsidRDefault="00F45F06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593</w:t>
            </w:r>
          </w:p>
        </w:tc>
      </w:tr>
      <w:tr w:rsidR="004D6A3F" w14:paraId="24D6032B" w14:textId="2D43C35C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4D6A3F" w:rsidRDefault="004D6A3F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55618F5D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CD1B" w14:textId="5652E9E2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8783" w14:textId="76D96C53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A5E04" w14:textId="001F5623" w:rsidR="004D6A3F" w:rsidRPr="000A4A42" w:rsidRDefault="005543C9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933</w:t>
            </w:r>
          </w:p>
        </w:tc>
      </w:tr>
      <w:tr w:rsidR="004D6A3F" w14:paraId="63DAEBF9" w14:textId="1DDCDA78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4D6A3F" w:rsidRDefault="004D6A3F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2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7B0F" w14:textId="2044D439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3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D4CE" w14:textId="6C000829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5EA49" w14:textId="54B848B1" w:rsidR="004D6A3F" w:rsidRPr="000A4A42" w:rsidRDefault="005543C9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122</w:t>
            </w:r>
          </w:p>
        </w:tc>
      </w:tr>
      <w:tr w:rsidR="004D6A3F" w14:paraId="13264D21" w14:textId="0D1139E5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4D6A3F" w:rsidRDefault="004D6A3F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30B1C554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8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A7F0" w14:textId="5E4741C9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30DB" w14:textId="5B393184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6C6C7" w14:textId="3A2182D3" w:rsidR="004D6A3F" w:rsidRPr="000A4A42" w:rsidRDefault="005543C9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191</w:t>
            </w:r>
          </w:p>
        </w:tc>
      </w:tr>
      <w:tr w:rsidR="004D6A3F" w:rsidRPr="00835157" w14:paraId="1B1EDA24" w14:textId="70D8476C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4D6A3F" w:rsidRDefault="004D6A3F" w:rsidP="006378A6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62DE3859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51B36D30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ABEC" w14:textId="77777777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D12B4" w14:textId="5845F412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E9E1" w14:textId="32A4B9C3" w:rsidR="004D6A3F" w:rsidRPr="000A4A42" w:rsidRDefault="005543C9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0</w:t>
            </w:r>
          </w:p>
        </w:tc>
      </w:tr>
      <w:tr w:rsidR="004D6A3F" w:rsidRPr="00835157" w14:paraId="5C648E63" w14:textId="0CED36C3" w:rsidTr="004D6A3F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4D6A3F" w:rsidRDefault="004D6A3F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4D6A3F" w:rsidRPr="000A75AB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6B709896" w:rsidR="004D6A3F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B473C" w14:textId="54FC24DE" w:rsidR="004D6A3F" w:rsidRPr="00D65347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53BC" w14:textId="3C2D7C21" w:rsidR="004D6A3F" w:rsidRPr="009B3C96" w:rsidRDefault="004D6A3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A87FF" w14:textId="17D52200" w:rsidR="004D6A3F" w:rsidRPr="000A4A42" w:rsidRDefault="005543C9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4A42">
              <w:rPr>
                <w:rFonts w:eastAsia="Calibri" w:cs="Arial"/>
                <w:sz w:val="16"/>
                <w:szCs w:val="16"/>
              </w:rPr>
              <w:t>0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3CF4EF9D" w14:textId="79C8867C" w:rsidR="00D65347" w:rsidRPr="0074130C" w:rsidRDefault="000F7F02" w:rsidP="00D65347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/2024 Meeting Schedule – </w:t>
      </w:r>
      <w:r w:rsidR="00D65347">
        <w:rPr>
          <w:rFonts w:eastAsia="Calibri" w:cs="Arial"/>
          <w:b/>
          <w:sz w:val="24"/>
          <w:szCs w:val="24"/>
        </w:rPr>
        <w:t>August</w:t>
      </w:r>
      <w:r w:rsidRPr="000F7F02">
        <w:rPr>
          <w:rFonts w:eastAsia="Calibri" w:cs="Arial"/>
          <w:b/>
          <w:sz w:val="24"/>
          <w:szCs w:val="24"/>
        </w:rPr>
        <w:t xml:space="preserve"> 2023 Status Update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D65347" w14:paraId="3096A745" w14:textId="77777777" w:rsidTr="00065860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B992CC2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E4855"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E56D655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4695C23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9007BB7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296DC85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D65347" w14:paraId="655D1DFC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9BCA73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B26316" w14:textId="77777777" w:rsidR="00D65347" w:rsidRPr="000B1EAF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901D82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C8C7E3" w14:textId="77777777" w:rsidR="00D65347" w:rsidRPr="007079DF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7079DF">
              <w:rPr>
                <w:rFonts w:ascii="Arial" w:eastAsia="Calibri" w:hAnsi="Arial" w:cs="Arial"/>
                <w:sz w:val="18"/>
                <w:szCs w:val="18"/>
              </w:rPr>
              <w:t>SG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Office</w:t>
            </w:r>
          </w:p>
          <w:p w14:paraId="7BA92A20" w14:textId="77777777" w:rsidR="00D65347" w:rsidRPr="00880069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7079DF"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20596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D65347" w14:paraId="20050231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544C3A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FD1453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50246A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Panel on the 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“</w:t>
            </w:r>
            <w:r w:rsidRPr="0050246A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Role for Nuclear Energy in Addressing Climate Change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:</w:t>
            </w:r>
            <w:r w:rsidRPr="0050246A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01AA64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50246A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 w:rsidRPr="0050246A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 w:rsidRPr="0050246A"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F28A15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A8139B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6B04C0"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D65347" w14:paraId="433BD7AA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31E651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5DAD6F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687B"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  <w:r w:rsidRPr="00195199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peaker - </w:t>
            </w:r>
            <w:r w:rsidRPr="00195199">
              <w:rPr>
                <w:rFonts w:ascii="Arial" w:hAnsi="Arial" w:cs="Arial"/>
                <w:color w:val="000000"/>
                <w:sz w:val="18"/>
                <w:szCs w:val="18"/>
              </w:rPr>
              <w:t xml:space="preserve">Jessica </w:t>
            </w:r>
            <w:proofErr w:type="spellStart"/>
            <w:r w:rsidRPr="00195199">
              <w:rPr>
                <w:rFonts w:ascii="Arial" w:hAnsi="Arial" w:cs="Arial"/>
                <w:color w:val="000000"/>
                <w:sz w:val="18"/>
                <w:szCs w:val="18"/>
              </w:rPr>
              <w:t>Trancik</w:t>
            </w:r>
            <w:proofErr w:type="spellEnd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D3467A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</w:t>
            </w:r>
            <w:r w:rsidRPr="0085687B">
              <w:rPr>
                <w:rFonts w:ascii="Arial" w:eastAsia="Calibri" w:hAnsi="Arial" w:cs="Arial"/>
                <w:sz w:val="18"/>
                <w:szCs w:val="18"/>
              </w:rPr>
              <w:t>confirm</w:t>
            </w:r>
            <w:r>
              <w:rPr>
                <w:rFonts w:ascii="Arial" w:eastAsia="Calibri" w:hAnsi="Arial" w:cs="Arial"/>
                <w:sz w:val="18"/>
                <w:szCs w:val="18"/>
              </w:rPr>
              <w:t>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439747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  <w:p w14:paraId="080F5A49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074DAD" w14:textId="77777777" w:rsidR="00D65347" w:rsidRPr="0085687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D65347" w14:paraId="29965E50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D6B39" w14:textId="77777777" w:rsidR="00D65347" w:rsidRPr="0050246A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50246A"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75B14" w14:textId="77777777" w:rsidR="00D65347" w:rsidRPr="0050246A" w:rsidRDefault="00D65347" w:rsidP="000658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0246A">
              <w:rPr>
                <w:rFonts w:ascii="Arial" w:hAnsi="Arial" w:cs="Arial"/>
                <w:sz w:val="18"/>
                <w:szCs w:val="18"/>
              </w:rPr>
              <w:t>Connecticut State and New England/New York Support in Response to a Nuclear Detonation in a Simulated Scenario – Speaker Jeff Semancik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8DBAED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50246A">
              <w:rPr>
                <w:rFonts w:ascii="Arial" w:eastAsia="Calibri" w:hAnsi="Arial" w:cs="Arial"/>
                <w:sz w:val="18"/>
                <w:szCs w:val="18"/>
              </w:rPr>
              <w:t xml:space="preserve">Speaker and date </w:t>
            </w:r>
            <w:proofErr w:type="gramStart"/>
            <w:r w:rsidRPr="0050246A">
              <w:rPr>
                <w:rFonts w:ascii="Arial" w:eastAsia="Calibri" w:hAnsi="Arial" w:cs="Arial"/>
                <w:sz w:val="18"/>
                <w:szCs w:val="18"/>
              </w:rPr>
              <w:t>confirmed</w:t>
            </w:r>
            <w:proofErr w:type="gramEnd"/>
          </w:p>
          <w:p w14:paraId="2548D377" w14:textId="77777777" w:rsidR="00D65347" w:rsidRPr="0050246A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y B Graber</w:t>
            </w:r>
            <w:r w:rsidRPr="0050246A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E54D00" w14:textId="77777777" w:rsidR="00D65347" w:rsidRPr="0050246A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Meeti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C7F1DB" w14:textId="77777777" w:rsidR="00D65347" w:rsidRPr="0050246A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50246A"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D65347" w14:paraId="64A46026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ACF15E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B44F81" w14:textId="77777777" w:rsidR="00D65347" w:rsidRPr="00D27CC5" w:rsidRDefault="00D65347" w:rsidP="00065860">
            <w:pPr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D27CC5">
              <w:rPr>
                <w:rFonts w:ascii="Arial" w:hAnsi="Arial" w:cs="Arial"/>
                <w:sz w:val="18"/>
                <w:szCs w:val="18"/>
              </w:rPr>
              <w:t>TerraPower's</w:t>
            </w:r>
            <w:proofErr w:type="spellEnd"/>
            <w:r w:rsidRPr="00D27CC5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D27CC5">
              <w:rPr>
                <w:rFonts w:ascii="Arial" w:hAnsi="Arial" w:cs="Arial"/>
                <w:sz w:val="18"/>
                <w:szCs w:val="18"/>
              </w:rPr>
              <w:t>NatriumTM</w:t>
            </w:r>
            <w:proofErr w:type="spellEnd"/>
            <w:r w:rsidRPr="00D27CC5">
              <w:rPr>
                <w:rFonts w:ascii="Arial" w:hAnsi="Arial" w:cs="Arial"/>
                <w:sz w:val="18"/>
                <w:szCs w:val="18"/>
              </w:rPr>
              <w:t xml:space="preserve"> Demonstration Project and Safety Analysis - </w:t>
            </w:r>
            <w:proofErr w:type="spellStart"/>
            <w:r w:rsidRPr="00D27CC5">
              <w:rPr>
                <w:rFonts w:ascii="Arial" w:hAnsi="Arial" w:cs="Arial"/>
                <w:sz w:val="18"/>
                <w:szCs w:val="18"/>
              </w:rPr>
              <w:t>TerraPower</w:t>
            </w:r>
            <w:proofErr w:type="spellEnd"/>
            <w:r w:rsidRPr="00D27CC5">
              <w:rPr>
                <w:rFonts w:ascii="Arial" w:hAnsi="Arial" w:cs="Arial"/>
                <w:sz w:val="18"/>
                <w:szCs w:val="18"/>
              </w:rPr>
              <w:t xml:space="preserve"> Speaker: </w:t>
            </w:r>
            <w:r w:rsidRPr="00D27CC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r. Jun Wang - Senior Engine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5AF615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719F64F5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F10956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  <w:r w:rsidRPr="00514D69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  <w:p w14:paraId="5BFFE54F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030CE2F7" w14:textId="77777777" w:rsidR="00D65347" w:rsidRPr="00514D69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6BDA5A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D65347" w14:paraId="77F256A5" w14:textId="77777777" w:rsidTr="00B707B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097E27" w14:textId="77777777" w:rsidR="00D65347" w:rsidRPr="00BF41DC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F41DC">
              <w:rPr>
                <w:rFonts w:ascii="Arial" w:eastAsia="Calibri" w:hAnsi="Arial" w:cs="Arial"/>
                <w:sz w:val="18"/>
                <w:szCs w:val="18"/>
              </w:rPr>
              <w:t>June -Aug</w:t>
            </w:r>
            <w:r>
              <w:rPr>
                <w:rFonts w:ascii="Arial" w:eastAsia="Calibri" w:hAnsi="Arial" w:cs="Arial"/>
                <w:sz w:val="18"/>
                <w:szCs w:val="18"/>
              </w:rPr>
              <w:t>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396AAC" w14:textId="77777777" w:rsidR="00D65347" w:rsidRPr="00BF41DC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BF41DC"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BE0D6C" w14:textId="77777777" w:rsidR="00D65347" w:rsidRPr="00BF41DC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9FE8" w14:textId="77777777" w:rsidR="00D65347" w:rsidRPr="00BF41DC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45F8B" w14:textId="77777777" w:rsidR="00D65347" w:rsidRPr="00BF41DC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65347" w14:paraId="11A580B7" w14:textId="77777777" w:rsidTr="00B707B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F30196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90A4E4" w14:textId="77777777" w:rsidR="00D65347" w:rsidRPr="00424B4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424B4B">
              <w:rPr>
                <w:rFonts w:ascii="Arial" w:hAnsi="Arial" w:cs="Arial"/>
                <w:sz w:val="18"/>
                <w:szCs w:val="18"/>
              </w:rPr>
              <w:t>Holtec</w:t>
            </w:r>
            <w:proofErr w:type="spellEnd"/>
            <w:r w:rsidRPr="00424B4B">
              <w:rPr>
                <w:rFonts w:ascii="Arial" w:hAnsi="Arial" w:cs="Arial"/>
                <w:sz w:val="18"/>
                <w:szCs w:val="18"/>
              </w:rPr>
              <w:t>-Hyundai Small Modular Reactor (SMR-160) Development Projec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12B104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confirmed - virtua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1DDFC3" w14:textId="77777777" w:rsidR="00D65347" w:rsidRPr="00BA7E5B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1E18AE" w14:textId="1156475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</w:t>
            </w:r>
            <w:r w:rsidR="00CD5B5C">
              <w:rPr>
                <w:rFonts w:ascii="Arial" w:eastAsia="Calibri" w:hAnsi="Arial" w:cs="Arial"/>
                <w:sz w:val="18"/>
                <w:szCs w:val="18"/>
              </w:rPr>
              <w:t>.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Adey </w:t>
            </w:r>
          </w:p>
        </w:tc>
      </w:tr>
      <w:tr w:rsidR="00D65347" w14:paraId="56D4F570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941F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201B" w14:textId="77777777" w:rsidR="00D65347" w:rsidRPr="00193FF2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93FF2">
              <w:rPr>
                <w:rFonts w:ascii="Arial" w:hAnsi="Arial" w:cs="Arial"/>
                <w:sz w:val="18"/>
                <w:szCs w:val="18"/>
              </w:rPr>
              <w:t>Tour of Commonwealth Fusion Devens Facility</w:t>
            </w:r>
            <w:r>
              <w:rPr>
                <w:rFonts w:ascii="Arial" w:hAnsi="Arial" w:cs="Arial"/>
                <w:sz w:val="18"/>
                <w:szCs w:val="18"/>
              </w:rPr>
              <w:t xml:space="preserve"> – date to be confirmed – notice of event to be distributed in Augus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AA82" w14:textId="77777777" w:rsidR="00D65347" w:rsidRPr="009B62B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62B7">
              <w:rPr>
                <w:rFonts w:ascii="Arial" w:eastAsia="Calibri" w:hAnsi="Arial" w:cs="Arial"/>
                <w:sz w:val="18"/>
                <w:szCs w:val="18"/>
              </w:rPr>
              <w:t>B Kalantari to schedule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in September</w:t>
            </w:r>
            <w:r w:rsidRPr="009B62B7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436B" w14:textId="7ED7B0ED" w:rsidR="00D65347" w:rsidRPr="009B62B7" w:rsidRDefault="00CD5B5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-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76C5D" w14:textId="35FB85D6" w:rsidR="00D65347" w:rsidRPr="00193FF2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93FF2">
              <w:rPr>
                <w:rFonts w:ascii="Arial" w:eastAsia="Calibri" w:hAnsi="Arial" w:cs="Arial"/>
                <w:sz w:val="18"/>
                <w:szCs w:val="18"/>
              </w:rPr>
              <w:t>B</w:t>
            </w:r>
            <w:r w:rsidR="00CD5B5C">
              <w:rPr>
                <w:rFonts w:ascii="Arial" w:eastAsia="Calibri" w:hAnsi="Arial" w:cs="Arial"/>
                <w:sz w:val="18"/>
                <w:szCs w:val="18"/>
              </w:rPr>
              <w:t>.</w:t>
            </w:r>
            <w:r w:rsidRPr="00193FF2">
              <w:rPr>
                <w:rFonts w:ascii="Arial" w:eastAsia="Calibri" w:hAnsi="Arial" w:cs="Arial"/>
                <w:sz w:val="18"/>
                <w:szCs w:val="18"/>
              </w:rPr>
              <w:t xml:space="preserve"> Kalantari</w:t>
            </w:r>
          </w:p>
        </w:tc>
      </w:tr>
      <w:tr w:rsidR="00D65347" w14:paraId="4DD07382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B8BB" w14:textId="77196413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Week of Nov </w:t>
            </w:r>
            <w:r w:rsidR="00264607">
              <w:rPr>
                <w:rFonts w:ascii="Arial" w:eastAsia="Calibri" w:hAnsi="Arial" w:cs="Arial"/>
                <w:sz w:val="18"/>
                <w:szCs w:val="18"/>
              </w:rPr>
              <w:t>7</w:t>
            </w:r>
            <w:r w:rsidRPr="00905AC4"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3BF1E" w14:textId="77777777" w:rsidR="00D65347" w:rsidRPr="000B1EAF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4E21"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ABED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s to be confirmed for URI, WPI, MIT &amp; UM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8E9F" w14:textId="1B2871BA" w:rsidR="00D65347" w:rsidRPr="00905AC4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05AC4">
              <w:rPr>
                <w:rFonts w:ascii="Arial" w:eastAsia="Calibri" w:hAnsi="Arial" w:cs="Arial"/>
                <w:sz w:val="18"/>
                <w:szCs w:val="18"/>
              </w:rPr>
              <w:t xml:space="preserve">SGH – </w:t>
            </w:r>
            <w:r w:rsidR="00CD5B5C">
              <w:rPr>
                <w:rFonts w:ascii="Arial" w:eastAsia="Calibri" w:hAnsi="Arial" w:cs="Arial"/>
                <w:sz w:val="18"/>
                <w:szCs w:val="18"/>
              </w:rPr>
              <w:t>In-person</w:t>
            </w:r>
            <w:r w:rsidRPr="00905AC4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 w:cs="Arial"/>
                <w:sz w:val="18"/>
                <w:szCs w:val="18"/>
              </w:rPr>
              <w:t>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B3658" w14:textId="70347DA4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</w:t>
            </w:r>
            <w:r w:rsidR="00CD5B5C">
              <w:rPr>
                <w:rFonts w:ascii="Arial" w:eastAsia="Calibri" w:hAnsi="Arial" w:cs="Arial"/>
                <w:sz w:val="18"/>
                <w:szCs w:val="18"/>
              </w:rPr>
              <w:t>.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Glucksberg and B</w:t>
            </w:r>
            <w:r w:rsidR="00CD5B5C">
              <w:rPr>
                <w:rFonts w:ascii="Arial" w:eastAsia="Calibri" w:hAnsi="Arial" w:cs="Arial"/>
                <w:sz w:val="18"/>
                <w:szCs w:val="18"/>
              </w:rPr>
              <w:t>.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Capstick</w:t>
            </w:r>
          </w:p>
        </w:tc>
      </w:tr>
      <w:tr w:rsidR="00D65347" w14:paraId="5982AFA6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C1C24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69B9" w14:textId="0D78BB93" w:rsidR="00D65347" w:rsidRPr="000B1EAF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8D1C" w14:textId="6BC0B890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-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6022" w14:textId="5B755510" w:rsidR="00D65347" w:rsidRPr="00880069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-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E6F2" w14:textId="3F4D1E41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-</w:t>
            </w:r>
          </w:p>
        </w:tc>
      </w:tr>
      <w:tr w:rsidR="00D65347" w14:paraId="1CA18600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95610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66B9" w14:textId="77777777" w:rsidR="00D65347" w:rsidRPr="000B1EAF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CA8E9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8ED75" w14:textId="77777777" w:rsidR="00D65347" w:rsidRPr="00880069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49E4" w14:textId="77777777" w:rsidR="00D65347" w:rsidRDefault="00D6534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950D8C" w14:paraId="3CFE91BE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C76B" w14:textId="00AD7093" w:rsidR="00950D8C" w:rsidRDefault="00950D8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392D" w14:textId="77777777" w:rsidR="00950D8C" w:rsidRPr="000B1EAF" w:rsidRDefault="00950D8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3D01" w14:textId="77777777" w:rsidR="00950D8C" w:rsidRDefault="00950D8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7180C" w14:textId="77777777" w:rsidR="00950D8C" w:rsidRPr="00880069" w:rsidRDefault="00950D8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3F2E" w14:textId="77777777" w:rsidR="00950D8C" w:rsidRDefault="00950D8C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264607" w14:paraId="5D6D642B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016D7" w14:textId="794D8F57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266D" w14:textId="77777777" w:rsidR="00264607" w:rsidRPr="000B1EAF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E1DE" w14:textId="77777777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CB2F4" w14:textId="77777777" w:rsidR="00264607" w:rsidRPr="00880069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020C" w14:textId="77777777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264607" w14:paraId="32F3F0A4" w14:textId="77777777" w:rsidTr="0006586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EB6FD" w14:textId="7969C704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lastRenderedPageBreak/>
              <w:t>April 9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DF5B" w14:textId="2D107F0E" w:rsidR="00264607" w:rsidRPr="000B1EAF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Presentation by Miss America 2023 and Nuclear Engineering Student Grace Stanke. Planned for April 9 – to b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nforme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by C. Roy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5890" w14:textId="4BB386D7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Zoom availability, in person depending on grant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5020" w14:textId="77777777" w:rsidR="00264607" w:rsidRPr="00880069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B9DDD" w14:textId="77777777" w:rsidR="00264607" w:rsidRDefault="00264607" w:rsidP="0006586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B9E5D20" w14:textId="77777777" w:rsidR="00D65347" w:rsidRDefault="00D65347" w:rsidP="00D65347">
      <w:pPr>
        <w:jc w:val="center"/>
        <w:rPr>
          <w:rFonts w:asciiTheme="minorHAnsi" w:hAnsiTheme="minorHAnsi" w:cstheme="minorHAnsi"/>
          <w:b/>
          <w:bCs/>
          <w:u w:val="single"/>
        </w:rPr>
      </w:pPr>
      <w:r w:rsidRPr="005B6A47">
        <w:rPr>
          <w:rFonts w:asciiTheme="minorHAnsi" w:hAnsiTheme="minorHAnsi" w:cstheme="minorHAnsi"/>
          <w:b/>
          <w:bCs/>
          <w:u w:val="single"/>
        </w:rPr>
        <w:t>Potential additional 2023</w:t>
      </w:r>
      <w:r>
        <w:rPr>
          <w:rFonts w:asciiTheme="minorHAnsi" w:hAnsiTheme="minorHAnsi" w:cstheme="minorHAnsi"/>
          <w:b/>
          <w:bCs/>
          <w:u w:val="single"/>
        </w:rPr>
        <w:t>/2024</w:t>
      </w:r>
      <w:r w:rsidRPr="005B6A47">
        <w:rPr>
          <w:rFonts w:asciiTheme="minorHAnsi" w:hAnsiTheme="minorHAnsi" w:cstheme="minorHAnsi"/>
          <w:b/>
          <w:bCs/>
          <w:u w:val="single"/>
        </w:rPr>
        <w:t xml:space="preserve"> Meeting Topic/Speaker and ANS NE Coordinators</w:t>
      </w:r>
      <w:bookmarkStart w:id="0" w:name="_Hlk91064910"/>
    </w:p>
    <w:p w14:paraId="05679E7F" w14:textId="77777777" w:rsidR="00D65347" w:rsidRPr="00921E4F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sentation by </w:t>
      </w:r>
      <w:r w:rsidRPr="00921E4F">
        <w:rPr>
          <w:rFonts w:ascii="Times New Roman" w:hAnsi="Times New Roman"/>
        </w:rPr>
        <w:t>Miss America Grace Stanke</w:t>
      </w:r>
      <w:r>
        <w:rPr>
          <w:rFonts w:ascii="Times New Roman" w:hAnsi="Times New Roman"/>
        </w:rPr>
        <w:t xml:space="preserve"> – Christine Roy (Planned for April 9</w:t>
      </w:r>
      <w:r w:rsidRPr="00921E4F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>)</w:t>
      </w:r>
    </w:p>
    <w:p w14:paraId="73382A00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eastAsia="Calibri" w:hAnsiTheme="minorHAnsi" w:cstheme="minorHAnsi"/>
        </w:rPr>
        <w:t>Results of Study on Radon Induced Lung Cancer – Darvin Kapitz</w:t>
      </w:r>
      <w:bookmarkStart w:id="1" w:name="_Hlk114219651"/>
    </w:p>
    <w:p w14:paraId="4CB04739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hAnsiTheme="minorHAnsi" w:cstheme="minorHAnsi"/>
        </w:rPr>
        <w:t xml:space="preserve">PFAS: What are they and how are they impacting D&amp;D – Nadia Glucksberg </w:t>
      </w:r>
    </w:p>
    <w:p w14:paraId="21A92E0D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hAnsiTheme="minorHAnsi" w:cstheme="minorHAnsi"/>
        </w:rPr>
        <w:t>Joint Meeting with the Local Health Physics Society – Brandon Graber</w:t>
      </w:r>
    </w:p>
    <w:p w14:paraId="7258621D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hAnsiTheme="minorHAnsi" w:cstheme="minorHAnsi"/>
        </w:rPr>
        <w:t>Dr. Katy Huff (Assistant Secretary of Energy - Office of Nuclear Energy) – Christine Roy</w:t>
      </w:r>
      <w:bookmarkEnd w:id="1"/>
    </w:p>
    <w:p w14:paraId="43B8F7FC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proofErr w:type="spellStart"/>
      <w:r w:rsidRPr="002B4C1E">
        <w:rPr>
          <w:rFonts w:asciiTheme="minorHAnsi" w:hAnsiTheme="minorHAnsi" w:cstheme="minorHAnsi"/>
        </w:rPr>
        <w:t>Transatomic</w:t>
      </w:r>
      <w:proofErr w:type="spellEnd"/>
      <w:r w:rsidRPr="002B4C1E">
        <w:rPr>
          <w:rFonts w:asciiTheme="minorHAnsi" w:hAnsiTheme="minorHAnsi" w:cstheme="minorHAnsi"/>
        </w:rPr>
        <w:t xml:space="preserve"> Power - Leslie Dewan Co-founder – Christine Roy</w:t>
      </w:r>
      <w:bookmarkEnd w:id="0"/>
      <w:r w:rsidRPr="002B4C1E">
        <w:rPr>
          <w:rFonts w:asciiTheme="minorHAnsi" w:hAnsiTheme="minorHAnsi" w:cstheme="minorHAnsi"/>
        </w:rPr>
        <w:t xml:space="preserve"> </w:t>
      </w:r>
    </w:p>
    <w:p w14:paraId="2A0E455B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hAnsiTheme="minorHAnsi" w:cstheme="minorHAnsi"/>
        </w:rPr>
        <w:t xml:space="preserve">National Academies of Science Report on the </w:t>
      </w:r>
      <w:r w:rsidRPr="002B4C1E">
        <w:rPr>
          <w:rStyle w:val="Emphasis"/>
          <w:rFonts w:asciiTheme="minorHAnsi" w:hAnsiTheme="minorHAnsi" w:cstheme="minorHAnsi"/>
        </w:rPr>
        <w:t>Merits and Viability of Different Nuclear Fuel Cycles and Technology Options and the Waste Aspects of Advanced Nuclear Reactors</w:t>
      </w:r>
      <w:r w:rsidRPr="002B4C1E">
        <w:rPr>
          <w:rFonts w:asciiTheme="minorHAnsi" w:hAnsiTheme="minorHAnsi" w:cstheme="minorHAnsi"/>
          <w:i/>
          <w:iCs/>
        </w:rPr>
        <w:t>”</w:t>
      </w:r>
      <w:r w:rsidRPr="002B4C1E">
        <w:rPr>
          <w:rFonts w:asciiTheme="minorHAnsi" w:hAnsiTheme="minorHAnsi" w:cstheme="minorHAnsi"/>
        </w:rPr>
        <w:t xml:space="preserve"> – the ANS perspective on the Report - Bob Capstick</w:t>
      </w:r>
    </w:p>
    <w:p w14:paraId="0087807D" w14:textId="77777777" w:rsidR="00D65347" w:rsidRPr="002B4C1E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2B4C1E">
        <w:rPr>
          <w:rFonts w:asciiTheme="minorHAnsi" w:hAnsiTheme="minorHAnsi" w:cstheme="minorHAnsi"/>
        </w:rPr>
        <w:t>Presentation on Advanced Reactor Technologies, Marc Nichol, Director, New Reactor Deployment, Nuclear Energy Institute – Bob Capstick</w:t>
      </w:r>
    </w:p>
    <w:p w14:paraId="6958F960" w14:textId="77777777" w:rsidR="00D65347" w:rsidRPr="00E4006B" w:rsidRDefault="00D65347" w:rsidP="00D65347">
      <w:pPr>
        <w:pStyle w:val="ListParagraph"/>
        <w:numPr>
          <w:ilvl w:val="0"/>
          <w:numId w:val="3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E4006B">
        <w:rPr>
          <w:rFonts w:asciiTheme="minorHAnsi" w:hAnsiTheme="minorHAnsi" w:cstheme="minorHAnsi"/>
        </w:rPr>
        <w:t xml:space="preserve">ANS June Annual Meeting presentations: e.g. “Recent Advancements in Artificial Intelligence in Nuclear Space”; “Connecting the Workforce to Nuclear” – </w:t>
      </w:r>
      <w:proofErr w:type="gramStart"/>
      <w:r w:rsidRPr="00E4006B">
        <w:rPr>
          <w:rFonts w:asciiTheme="minorHAnsi" w:hAnsiTheme="minorHAnsi" w:cstheme="minorHAnsi"/>
        </w:rPr>
        <w:t>also Grace Stanke was</w:t>
      </w:r>
      <w:proofErr w:type="gramEnd"/>
      <w:r w:rsidRPr="00E4006B">
        <w:rPr>
          <w:rFonts w:asciiTheme="minorHAnsi" w:hAnsiTheme="minorHAnsi" w:cstheme="minorHAnsi"/>
        </w:rPr>
        <w:t xml:space="preserve"> a speaker. </w:t>
      </w:r>
      <w:r>
        <w:rPr>
          <w:rFonts w:asciiTheme="minorHAnsi" w:hAnsiTheme="minorHAnsi" w:cstheme="minorHAnsi"/>
        </w:rPr>
        <w:t>The l</w:t>
      </w:r>
      <w:r w:rsidRPr="00E4006B">
        <w:rPr>
          <w:rFonts w:asciiTheme="minorHAnsi" w:hAnsiTheme="minorHAnsi" w:cstheme="minorHAnsi"/>
        </w:rPr>
        <w:t>ink to meeting topics</w:t>
      </w:r>
      <w:r>
        <w:rPr>
          <w:rFonts w:asciiTheme="minorHAnsi" w:hAnsiTheme="minorHAnsi" w:cstheme="minorHAnsi"/>
        </w:rPr>
        <w:t>/presenters/panelists</w:t>
      </w:r>
      <w:r w:rsidRPr="00E4006B">
        <w:rPr>
          <w:rFonts w:asciiTheme="minorHAnsi" w:hAnsiTheme="minorHAnsi" w:cstheme="minorHAnsi"/>
        </w:rPr>
        <w:t xml:space="preserve"> is </w:t>
      </w:r>
      <w:hyperlink r:id="rId8" w:history="1">
        <w:r w:rsidRPr="00E4006B">
          <w:rPr>
            <w:rStyle w:val="Hyperlink"/>
            <w:rFonts w:ascii="Times New Roman" w:hAnsi="Times New Roman"/>
            <w:sz w:val="24"/>
            <w:szCs w:val="24"/>
          </w:rPr>
          <w:t>https://www.ans.org/meetings/am2023/tracks/</w:t>
        </w:r>
      </w:hyperlink>
    </w:p>
    <w:p w14:paraId="2458ADDF" w14:textId="1563BA09" w:rsidR="004A76D2" w:rsidRPr="00156A09" w:rsidRDefault="004A76D2" w:rsidP="00D65347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A81D00" w:rsidRPr="00977C34" w14:paraId="611C619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6C4D" w14:textId="39B5EBEE" w:rsidR="00A81D00" w:rsidRPr="00D60F18" w:rsidRDefault="00A81D00" w:rsidP="00412D05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812A" w14:textId="075DEF67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1522" w14:textId="2690A8D5" w:rsidR="00A81D00" w:rsidRPr="00D60F18" w:rsidRDefault="00A81D00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9E8" w14:textId="2CF67E74" w:rsidR="00A81D00" w:rsidRPr="00D60F18" w:rsidRDefault="00A81D00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B7BB" w14:textId="54ED417F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36707" w:rsidRPr="00977C34" w14:paraId="0F6C88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4E96" w14:textId="10B44313" w:rsidR="00936707" w:rsidRPr="00D60F18" w:rsidRDefault="00936707" w:rsidP="00412D05">
            <w:r>
              <w:t>9/20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9E44" w14:textId="7A60CCF3" w:rsidR="00936707" w:rsidRPr="00D60F18" w:rsidRDefault="009367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2855F" w14:textId="562DB8D7" w:rsidR="00936707" w:rsidRPr="00D60F18" w:rsidRDefault="00936707" w:rsidP="00412D05">
            <w:r>
              <w:t>E. Danaher / B. McNeel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724A" w14:textId="77777777" w:rsidR="00936707" w:rsidRPr="00D60F18" w:rsidRDefault="0093670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667D" w14:textId="711CFE14" w:rsidR="00936707" w:rsidRPr="00D60F18" w:rsidRDefault="002646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4D6A3F" w:rsidRPr="00977C34" w14:paraId="687ACC2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32C2" w14:textId="3E176EE4" w:rsidR="004D6A3F" w:rsidRPr="00D60F18" w:rsidRDefault="004D6A3F" w:rsidP="00412D05">
            <w:r>
              <w:t>9/20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37D0" w14:textId="66E954A1" w:rsidR="004D6A3F" w:rsidRPr="00D60F18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D971" w14:textId="3502E1ED" w:rsidR="004D6A3F" w:rsidRPr="00D60F18" w:rsidRDefault="004D6A3F" w:rsidP="00412D05">
            <w: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457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D199" w14:textId="767A5BE4" w:rsidR="004D6A3F" w:rsidRPr="00D60F18" w:rsidRDefault="002646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 – 6 e-mails</w:t>
            </w:r>
            <w:r w:rsidR="007A776D">
              <w:t xml:space="preserve"> approach</w:t>
            </w:r>
          </w:p>
        </w:tc>
      </w:tr>
      <w:tr w:rsidR="004D6A3F" w:rsidRPr="00977C34" w14:paraId="5E2D22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31C6C" w14:textId="5BBCDE53" w:rsidR="004D6A3F" w:rsidRPr="00D60F18" w:rsidRDefault="004D6A3F" w:rsidP="00412D05">
            <w:r>
              <w:t>9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20D9" w14:textId="3956E259" w:rsidR="004D6A3F" w:rsidRPr="00D60F18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ction Participants pay dues for new program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CE7F" w14:textId="54B72CC8" w:rsidR="004D6A3F" w:rsidRPr="00D60F18" w:rsidRDefault="004D6A3F" w:rsidP="00412D05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9151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863A" w14:textId="412FCE0F" w:rsidR="004D6A3F" w:rsidRPr="00D60F18" w:rsidRDefault="007A776D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D. Martin Propose dues value</w:t>
            </w:r>
          </w:p>
        </w:tc>
      </w:tr>
      <w:tr w:rsidR="004D6A3F" w:rsidRPr="00977C34" w14:paraId="5905071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B52D" w14:textId="5EC06AA6" w:rsidR="004D6A3F" w:rsidRPr="00D60F18" w:rsidRDefault="004D6A3F" w:rsidP="00412D05">
            <w:r>
              <w:t>9/20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7342" w14:textId="53AF279F" w:rsidR="004D6A3F" w:rsidRPr="00D60F18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heck status of ANS HQ dues payments to ANS-N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AB1C" w14:textId="55568543" w:rsidR="004D6A3F" w:rsidRPr="00D60F18" w:rsidRDefault="004D6A3F" w:rsidP="00412D05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F5A9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33FD8" w14:textId="7D3DE297" w:rsidR="004D6A3F" w:rsidRPr="00D60F18" w:rsidRDefault="007A776D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Rec’d in August</w:t>
            </w:r>
          </w:p>
        </w:tc>
      </w:tr>
      <w:tr w:rsidR="004A3577" w:rsidRPr="00977C34" w14:paraId="776FA35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EE38" w14:textId="5F664B92" w:rsidR="004A3577" w:rsidRPr="00D60F18" w:rsidRDefault="004A3577" w:rsidP="00412D05">
            <w:r>
              <w:t>8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B409" w14:textId="7887500E" w:rsidR="004A3577" w:rsidRPr="00B707B3" w:rsidRDefault="004A357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asciiTheme="minorHAnsi" w:hAnsiTheme="minorHAnsi" w:cstheme="minorHAnsi"/>
              </w:rPr>
            </w:pPr>
            <w:r w:rsidRPr="00B707B3">
              <w:rPr>
                <w:rFonts w:asciiTheme="minorHAnsi" w:hAnsiTheme="minorHAnsi" w:cstheme="minorHAnsi"/>
                <w:spacing w:val="-3"/>
              </w:rPr>
              <w:t>Finalize Program through January 31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8102" w14:textId="3D02B1C9" w:rsidR="004A3577" w:rsidRPr="00D60F18" w:rsidRDefault="004A3577" w:rsidP="00412D05">
            <w:r>
              <w:rPr>
                <w:rFonts w:asciiTheme="minorHAnsi" w:hAnsiTheme="minorHAnsi" w:cstheme="minorBidi"/>
              </w:rPr>
              <w:t>N. Glucksberg,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4FE" w14:textId="77777777" w:rsidR="004A3577" w:rsidRPr="005F3AEE" w:rsidRDefault="004A357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D81C" w14:textId="7BE86672" w:rsidR="004A3577" w:rsidRPr="009B3C96" w:rsidRDefault="0088505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3C96">
              <w:t>In progress</w:t>
            </w:r>
          </w:p>
        </w:tc>
      </w:tr>
      <w:tr w:rsidR="000D4341" w:rsidRPr="00977C34" w14:paraId="05F1630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CAB84" w14:textId="2616E6F6" w:rsidR="000D4341" w:rsidRPr="00D60F18" w:rsidRDefault="00C153FB" w:rsidP="00412D05">
            <w:r>
              <w:t>8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CAB96" w14:textId="3BA40F12" w:rsidR="000D4341" w:rsidRPr="00B707B3" w:rsidRDefault="004A357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asciiTheme="minorHAnsi" w:hAnsiTheme="minorHAnsi" w:cstheme="minorHAnsi"/>
              </w:rPr>
            </w:pPr>
            <w:r w:rsidRPr="00B707B3">
              <w:rPr>
                <w:rFonts w:asciiTheme="minorHAnsi" w:hAnsiTheme="minorHAnsi" w:cstheme="minorHAnsi"/>
                <w:spacing w:val="-3"/>
              </w:rPr>
              <w:t>Determine key student university schedule and ANS national schedule to prevent conflicts with section program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8205" w14:textId="2B490DC5" w:rsidR="000D4341" w:rsidRPr="00D60F18" w:rsidRDefault="004A3577" w:rsidP="00412D05">
            <w:r>
              <w:rPr>
                <w:rFonts w:asciiTheme="minorHAnsi" w:hAnsiTheme="minorHAnsi" w:cstheme="minorBidi"/>
              </w:rPr>
              <w:t>N. Glucksberg,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BBC35" w14:textId="77777777" w:rsidR="000D4341" w:rsidRPr="005F3AEE" w:rsidRDefault="000D4341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FEE30" w14:textId="5285E00B" w:rsidR="000D4341" w:rsidRPr="009B3C96" w:rsidRDefault="0088505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3C96">
              <w:t>In progress – need speakers</w:t>
            </w:r>
            <w:r w:rsidR="008B31EF" w:rsidRPr="009B3C96">
              <w:t xml:space="preserve"> for Jan/Fe/Mar meetings</w:t>
            </w:r>
          </w:p>
        </w:tc>
      </w:tr>
      <w:tr w:rsidR="00C153FB" w:rsidRPr="00977C34" w14:paraId="6B5FBD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8584" w14:textId="7C25CB87" w:rsidR="00C153FB" w:rsidRPr="00D60F18" w:rsidRDefault="00C153FB" w:rsidP="00C153FB">
            <w:r>
              <w:t>8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04A1" w14:textId="50FDECE8" w:rsidR="00C153FB" w:rsidRPr="00D60F18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financial audit results to EC for approv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48B7" w14:textId="38766BA7" w:rsidR="00C153FB" w:rsidRPr="00D60F18" w:rsidRDefault="00C153FB" w:rsidP="00C153FB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5F1C" w14:textId="26FD735D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8BB7" w14:textId="7CBC27EA" w:rsidR="00C153FB" w:rsidRPr="005F3AEE" w:rsidRDefault="007A776D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4A3577" w:rsidRPr="00977C34" w14:paraId="4ED8BCA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B105" w14:textId="4DB1D59D" w:rsidR="004A3577" w:rsidRDefault="004A3577" w:rsidP="00C153FB">
            <w:r>
              <w:t>7/23-07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0814" w14:textId="0E58F18F" w:rsidR="004A3577" w:rsidRDefault="004A3577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931A" w14:textId="25A0E932" w:rsidR="004A3577" w:rsidRDefault="004A3577" w:rsidP="00C153FB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A09E4" w14:textId="77777777" w:rsidR="004A3577" w:rsidRPr="005F3AEE" w:rsidRDefault="004A3577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A2135" w14:textId="4F29C702" w:rsidR="004A3577" w:rsidRPr="005F3AEE" w:rsidRDefault="004A3577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F3AEE">
              <w:t>In progress</w:t>
            </w:r>
          </w:p>
        </w:tc>
      </w:tr>
      <w:tr w:rsidR="00C153FB" w:rsidRPr="00977C34" w14:paraId="17FBC7E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D5471" w14:textId="5F17082F" w:rsidR="00C153FB" w:rsidRDefault="00C153FB" w:rsidP="00C153FB">
            <w:r>
              <w:t>7/23-06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3CDB" w14:textId="11A1E904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742D" w14:textId="1A657439" w:rsidR="00C153FB" w:rsidRDefault="00C153FB" w:rsidP="00C153FB">
            <w:r>
              <w:t>E. Danaher</w:t>
            </w:r>
            <w:r w:rsidR="00CD5B5C">
              <w:t>, B. McNeel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BB4A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2D0A9" w14:textId="7024EF87" w:rsidR="00C153FB" w:rsidRPr="009B3C96" w:rsidRDefault="008B31EF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3C96">
              <w:t>In progress</w:t>
            </w:r>
          </w:p>
        </w:tc>
      </w:tr>
      <w:tr w:rsidR="00C153FB" w:rsidRPr="00977C34" w14:paraId="713BB95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C7EE" w14:textId="370F0B98" w:rsidR="00C153FB" w:rsidRDefault="00C153FB" w:rsidP="00C153FB">
            <w:r>
              <w:t>7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CF703" w14:textId="573C9245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rt fiscal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0A2D" w14:textId="49440CEE" w:rsidR="00C153FB" w:rsidRDefault="00C153FB" w:rsidP="00C153FB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4340" w14:textId="77777777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CE576" w14:textId="049D07EE" w:rsidR="00C153FB" w:rsidRPr="00560A10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</w:t>
            </w:r>
            <w:r w:rsidR="004A3577">
              <w:t>; see 6/23-05</w:t>
            </w:r>
          </w:p>
        </w:tc>
      </w:tr>
      <w:tr w:rsidR="00C153FB" w:rsidRPr="00977C34" w14:paraId="663B75D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B7A0" w14:textId="57D057B0" w:rsidR="00C153FB" w:rsidRDefault="00C153FB" w:rsidP="00C153FB">
            <w:r>
              <w:t>6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67D8" w14:textId="4002B39B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rove budget for upcoming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8078" w14:textId="59706BE4" w:rsidR="00C153FB" w:rsidRPr="006378A6" w:rsidRDefault="00C153FB" w:rsidP="00C153FB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3B82" w14:textId="4D14A6A9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C1BD" w14:textId="44D4B2D2" w:rsidR="00C153FB" w:rsidRPr="006C549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t>Budget submitted to EC for approval 8/11/2023</w:t>
            </w:r>
          </w:p>
        </w:tc>
      </w:tr>
      <w:tr w:rsidR="00C153FB" w:rsidRPr="00977C34" w14:paraId="0274F1E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257E" w14:textId="741841CE" w:rsidR="00C153FB" w:rsidRDefault="00C153FB" w:rsidP="00C153FB">
            <w:r>
              <w:t>6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1B01" w14:textId="13DF7B21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udit committee review treasurer’s book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311C" w14:textId="77777777" w:rsidR="00C153FB" w:rsidRDefault="00C153FB" w:rsidP="00C153FB">
            <w:r>
              <w:t xml:space="preserve">I. </w:t>
            </w:r>
            <w:r w:rsidRPr="008A02E1">
              <w:t>Goldman, B. Graber</w:t>
            </w:r>
            <w:r w:rsidR="007A776D">
              <w:t xml:space="preserve"> for </w:t>
            </w:r>
            <w:proofErr w:type="gramStart"/>
            <w:r w:rsidR="007A776D">
              <w:t>2024;</w:t>
            </w:r>
            <w:proofErr w:type="gramEnd"/>
          </w:p>
          <w:p w14:paraId="7FCDD318" w14:textId="115D9719" w:rsidR="007A776D" w:rsidRPr="008A02E1" w:rsidRDefault="007A776D" w:rsidP="00C153FB">
            <w:r>
              <w:t>D. K</w:t>
            </w:r>
            <w:r w:rsidR="00EA40F4">
              <w:t>apitz 2023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48D7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232B" w14:textId="72C7C42D" w:rsidR="00C153FB" w:rsidRPr="006C549A" w:rsidRDefault="00EA40F4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Audit should be completed this week</w:t>
            </w:r>
          </w:p>
        </w:tc>
      </w:tr>
      <w:tr w:rsidR="00C153FB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C153FB" w:rsidRPr="00977C34" w:rsidRDefault="00C153FB" w:rsidP="00C153FB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C153FB" w:rsidRPr="00977C34" w:rsidRDefault="00C153FB" w:rsidP="00C153FB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0A98F31" w:rsidR="00C153FB" w:rsidRPr="006C549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 xml:space="preserve">In progress; final pending bylaws changes </w:t>
            </w:r>
          </w:p>
        </w:tc>
      </w:tr>
      <w:tr w:rsidR="00C153FB" w:rsidRPr="00977C34" w14:paraId="25EF6F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948E" w14:textId="5608F102" w:rsidR="00C153FB" w:rsidRPr="00977C34" w:rsidRDefault="00C153FB" w:rsidP="00C153FB">
            <w:r>
              <w:t>4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FB4E" w14:textId="232A6FCE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te Tax – File Form PC Annual Report to MA AG, $35 fe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295" w14:textId="4030CCF8" w:rsidR="00C153FB" w:rsidRPr="00977C34" w:rsidRDefault="00C153FB" w:rsidP="00C153FB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D066" w14:textId="0C504E18" w:rsidR="00C153FB" w:rsidRPr="000A4A42" w:rsidRDefault="00EA40F4" w:rsidP="00C153FB">
            <w:pPr>
              <w:jc w:val="center"/>
              <w:rPr>
                <w:rFonts w:cs="Calibri"/>
              </w:rPr>
            </w:pPr>
            <w:r w:rsidRPr="000A4A42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C3D3" w14:textId="7FD0ACAE" w:rsidR="00C153FB" w:rsidRPr="006C549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</w:tr>
      <w:tr w:rsidR="00C153FB" w:rsidRPr="00977C34" w14:paraId="0444C3C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3DFD" w14:textId="4E521DE4" w:rsidR="00C153FB" w:rsidRPr="00977C34" w:rsidRDefault="00C153FB" w:rsidP="00C153FB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F896" w14:textId="5D0E6F77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ederal Tax – File Form 990 on-lin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7EFE" w14:textId="1CBEAD48" w:rsidR="00C153FB" w:rsidRPr="00977C34" w:rsidRDefault="00C153FB" w:rsidP="00C153FB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8A59" w14:textId="59542608" w:rsidR="00C153FB" w:rsidRPr="000A4A42" w:rsidRDefault="007A776D" w:rsidP="00C153FB">
            <w:pPr>
              <w:jc w:val="center"/>
              <w:rPr>
                <w:rFonts w:cs="Calibri"/>
              </w:rPr>
            </w:pPr>
            <w:r w:rsidRPr="000A4A42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5B63" w14:textId="0C43DBA6" w:rsidR="00C153FB" w:rsidRPr="006C549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</w:tr>
      <w:tr w:rsidR="00C153FB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153FB" w:rsidRPr="00977C34" w:rsidRDefault="00C153FB" w:rsidP="00C153FB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C153FB" w:rsidRPr="00977C34" w:rsidRDefault="00C153FB" w:rsidP="00C153FB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66FEF3AB" w:rsidR="00C153FB" w:rsidRPr="009B3C96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F3AEE">
              <w:t>After National bylaws changes published</w:t>
            </w:r>
            <w:r w:rsidR="004A3577" w:rsidRPr="005F3AEE">
              <w:t xml:space="preserve">, </w:t>
            </w:r>
            <w:r w:rsidR="008B31EF" w:rsidRPr="009B3C96">
              <w:t>proposed revision sent to EC 8/15/23 for review</w:t>
            </w:r>
          </w:p>
        </w:tc>
      </w:tr>
      <w:tr w:rsidR="00C153FB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C153FB" w:rsidRPr="00977C34" w:rsidRDefault="00C153FB" w:rsidP="00C153FB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We have presentations available for </w:t>
            </w:r>
            <w:proofErr w:type="gramStart"/>
            <w:r w:rsidRPr="00977C34">
              <w:t>use</w:t>
            </w:r>
            <w:proofErr w:type="gramEnd"/>
            <w:r w:rsidRPr="00977C34">
              <w:t>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C153FB" w:rsidRPr="00977C34" w:rsidRDefault="00C153FB" w:rsidP="00C153FB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16CC6F89" w:rsidR="00C153FB" w:rsidRPr="005F3AEE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F3AEE">
              <w:t>In progress – D. Kapitz submitted presentation slides to EC for review/</w:t>
            </w:r>
            <w:proofErr w:type="gramStart"/>
            <w:r w:rsidRPr="005F3AEE">
              <w:t>comment</w:t>
            </w:r>
            <w:proofErr w:type="gramEnd"/>
          </w:p>
          <w:p w14:paraId="384C199B" w14:textId="77777777" w:rsidR="00C153FB" w:rsidRPr="005F3AEE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2FEC2C9E" w14:textId="4F4C2C4B" w:rsidR="00C153FB" w:rsidRPr="005F3AEE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C153FB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C153FB" w:rsidRPr="00977C34" w:rsidRDefault="00C153FB" w:rsidP="00C153FB">
            <w:r w:rsidRPr="00977C34">
              <w:lastRenderedPageBreak/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C153FB" w:rsidRPr="00977C34" w:rsidRDefault="00C153FB" w:rsidP="00C153FB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C153FB" w:rsidRPr="00977C34" w:rsidRDefault="00C153FB" w:rsidP="00C153FB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C153FB" w:rsidRPr="00977C34" w:rsidRDefault="00C153FB" w:rsidP="00C153FB">
            <w:pPr>
              <w:widowControl w:val="0"/>
              <w:suppressAutoHyphens/>
            </w:pPr>
            <w:r>
              <w:t>C. Roy used navigating nuclear resources for a scout course that may be used again</w:t>
            </w:r>
          </w:p>
        </w:tc>
      </w:tr>
      <w:tr w:rsidR="00C153FB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C153FB" w:rsidRPr="00977C34" w:rsidRDefault="00C153FB" w:rsidP="00C153FB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C153FB" w:rsidRPr="00977C34" w:rsidRDefault="00C153FB" w:rsidP="00C153FB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2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1EC43024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</w:t>
            </w:r>
            <w:r w:rsidR="004B4401">
              <w:rPr>
                <w:rFonts w:asciiTheme="minorHAnsi" w:hAnsiTheme="minorHAnsi" w:cstheme="minorBidi"/>
              </w:rPr>
              <w:t xml:space="preserve"> </w:t>
            </w:r>
            <w:r w:rsidRPr="008923D1">
              <w:rPr>
                <w:rFonts w:asciiTheme="minorHAnsi" w:hAnsiTheme="minorHAnsi" w:cstheme="minorBidi"/>
              </w:rPr>
              <w:t>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2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9A2F7" w14:textId="77777777" w:rsidR="00CB1FBA" w:rsidRDefault="00CB1FBA" w:rsidP="00981D4C">
      <w:r>
        <w:separator/>
      </w:r>
    </w:p>
  </w:endnote>
  <w:endnote w:type="continuationSeparator" w:id="0">
    <w:p w14:paraId="5E760208" w14:textId="77777777" w:rsidR="00CB1FBA" w:rsidRDefault="00CB1FBA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E1E75" w14:textId="77777777" w:rsidR="00CB1FBA" w:rsidRDefault="00CB1FBA" w:rsidP="00981D4C">
      <w:r>
        <w:separator/>
      </w:r>
    </w:p>
  </w:footnote>
  <w:footnote w:type="continuationSeparator" w:id="0">
    <w:p w14:paraId="55150253" w14:textId="77777777" w:rsidR="00CB1FBA" w:rsidRDefault="00CB1FBA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A97FBC"/>
    <w:multiLevelType w:val="hybridMultilevel"/>
    <w:tmpl w:val="2224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837466"/>
    <w:multiLevelType w:val="hybridMultilevel"/>
    <w:tmpl w:val="A23ED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C298C"/>
    <w:multiLevelType w:val="hybridMultilevel"/>
    <w:tmpl w:val="5012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9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22"/>
  </w:num>
  <w:num w:numId="2" w16cid:durableId="1883394521">
    <w:abstractNumId w:val="13"/>
  </w:num>
  <w:num w:numId="3" w16cid:durableId="1211452500">
    <w:abstractNumId w:val="5"/>
  </w:num>
  <w:num w:numId="4" w16cid:durableId="481459996">
    <w:abstractNumId w:val="7"/>
  </w:num>
  <w:num w:numId="5" w16cid:durableId="1621692783">
    <w:abstractNumId w:val="13"/>
  </w:num>
  <w:num w:numId="6" w16cid:durableId="1508981282">
    <w:abstractNumId w:val="16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1"/>
  </w:num>
  <w:num w:numId="11" w16cid:durableId="1335297782">
    <w:abstractNumId w:val="15"/>
  </w:num>
  <w:num w:numId="12" w16cid:durableId="1314337912">
    <w:abstractNumId w:val="3"/>
  </w:num>
  <w:num w:numId="13" w16cid:durableId="750390144">
    <w:abstractNumId w:val="29"/>
  </w:num>
  <w:num w:numId="14" w16cid:durableId="903176003">
    <w:abstractNumId w:val="23"/>
  </w:num>
  <w:num w:numId="15" w16cid:durableId="1311901970">
    <w:abstractNumId w:val="18"/>
  </w:num>
  <w:num w:numId="16" w16cid:durableId="1589534742">
    <w:abstractNumId w:val="30"/>
  </w:num>
  <w:num w:numId="17" w16cid:durableId="956057558">
    <w:abstractNumId w:val="4"/>
  </w:num>
  <w:num w:numId="18" w16cid:durableId="227107986">
    <w:abstractNumId w:val="24"/>
  </w:num>
  <w:num w:numId="19" w16cid:durableId="1546525921">
    <w:abstractNumId w:val="9"/>
  </w:num>
  <w:num w:numId="20" w16cid:durableId="90356305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8"/>
  </w:num>
  <w:num w:numId="22" w16cid:durableId="705763821">
    <w:abstractNumId w:val="17"/>
  </w:num>
  <w:num w:numId="23" w16cid:durableId="145560256">
    <w:abstractNumId w:val="28"/>
  </w:num>
  <w:num w:numId="24" w16cid:durableId="1906185301">
    <w:abstractNumId w:val="11"/>
  </w:num>
  <w:num w:numId="25" w16cid:durableId="2110006199">
    <w:abstractNumId w:val="26"/>
  </w:num>
  <w:num w:numId="26" w16cid:durableId="1033918167">
    <w:abstractNumId w:val="20"/>
  </w:num>
  <w:num w:numId="27" w16cid:durableId="1727028038">
    <w:abstractNumId w:val="19"/>
  </w:num>
  <w:num w:numId="28" w16cid:durableId="1903178705">
    <w:abstractNumId w:val="6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0"/>
  </w:num>
  <w:num w:numId="31" w16cid:durableId="969019107">
    <w:abstractNumId w:val="1"/>
  </w:num>
  <w:num w:numId="32" w16cid:durableId="1611164078">
    <w:abstractNumId w:val="27"/>
  </w:num>
  <w:num w:numId="33" w16cid:durableId="514685884">
    <w:abstractNumId w:val="14"/>
  </w:num>
  <w:num w:numId="34" w16cid:durableId="9606449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46382106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2919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ABA"/>
    <w:rsid w:val="00035BAB"/>
    <w:rsid w:val="0003664B"/>
    <w:rsid w:val="00042611"/>
    <w:rsid w:val="00042628"/>
    <w:rsid w:val="00042720"/>
    <w:rsid w:val="00042E6F"/>
    <w:rsid w:val="00043B08"/>
    <w:rsid w:val="00045D6F"/>
    <w:rsid w:val="000464BA"/>
    <w:rsid w:val="000469B6"/>
    <w:rsid w:val="00050830"/>
    <w:rsid w:val="0005194A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3C2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97B41"/>
    <w:rsid w:val="000A0273"/>
    <w:rsid w:val="000A0912"/>
    <w:rsid w:val="000A0B07"/>
    <w:rsid w:val="000A14F2"/>
    <w:rsid w:val="000A3CA3"/>
    <w:rsid w:val="000A4A42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341"/>
    <w:rsid w:val="000D45EA"/>
    <w:rsid w:val="000D5E8D"/>
    <w:rsid w:val="000D61AC"/>
    <w:rsid w:val="000D66B0"/>
    <w:rsid w:val="000D6E25"/>
    <w:rsid w:val="000E26B3"/>
    <w:rsid w:val="000E3E8E"/>
    <w:rsid w:val="000E417F"/>
    <w:rsid w:val="000E46E7"/>
    <w:rsid w:val="000E5051"/>
    <w:rsid w:val="000E6FEF"/>
    <w:rsid w:val="000F051A"/>
    <w:rsid w:val="000F29D1"/>
    <w:rsid w:val="000F3C3A"/>
    <w:rsid w:val="000F42EF"/>
    <w:rsid w:val="000F56C5"/>
    <w:rsid w:val="000F57A7"/>
    <w:rsid w:val="000F7F02"/>
    <w:rsid w:val="0010000F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59DD"/>
    <w:rsid w:val="001264FE"/>
    <w:rsid w:val="00126721"/>
    <w:rsid w:val="00126F1A"/>
    <w:rsid w:val="00133054"/>
    <w:rsid w:val="00135206"/>
    <w:rsid w:val="001363A5"/>
    <w:rsid w:val="00136461"/>
    <w:rsid w:val="00136B00"/>
    <w:rsid w:val="00137C92"/>
    <w:rsid w:val="00142423"/>
    <w:rsid w:val="00144BE4"/>
    <w:rsid w:val="00145130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6DB7"/>
    <w:rsid w:val="001871D5"/>
    <w:rsid w:val="00187337"/>
    <w:rsid w:val="001874C9"/>
    <w:rsid w:val="001907F7"/>
    <w:rsid w:val="0019439E"/>
    <w:rsid w:val="00194CF4"/>
    <w:rsid w:val="00196529"/>
    <w:rsid w:val="001965B6"/>
    <w:rsid w:val="0019697E"/>
    <w:rsid w:val="001A11AF"/>
    <w:rsid w:val="001A2F6D"/>
    <w:rsid w:val="001B50D1"/>
    <w:rsid w:val="001B59A1"/>
    <w:rsid w:val="001B66E4"/>
    <w:rsid w:val="001B67F2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2F74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0F3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27B81"/>
    <w:rsid w:val="002306E1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ED5"/>
    <w:rsid w:val="00245F76"/>
    <w:rsid w:val="00251DF6"/>
    <w:rsid w:val="00252AC4"/>
    <w:rsid w:val="002554BF"/>
    <w:rsid w:val="002557CF"/>
    <w:rsid w:val="002603FC"/>
    <w:rsid w:val="00260947"/>
    <w:rsid w:val="00261A8B"/>
    <w:rsid w:val="00263F87"/>
    <w:rsid w:val="00264395"/>
    <w:rsid w:val="00264607"/>
    <w:rsid w:val="00265171"/>
    <w:rsid w:val="002654B9"/>
    <w:rsid w:val="0026697D"/>
    <w:rsid w:val="00266F34"/>
    <w:rsid w:val="0026795D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4764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16851"/>
    <w:rsid w:val="0032094D"/>
    <w:rsid w:val="00321212"/>
    <w:rsid w:val="003224E1"/>
    <w:rsid w:val="00325AEB"/>
    <w:rsid w:val="0033132A"/>
    <w:rsid w:val="003317A8"/>
    <w:rsid w:val="00331AA0"/>
    <w:rsid w:val="00332FCA"/>
    <w:rsid w:val="0033501C"/>
    <w:rsid w:val="003351A1"/>
    <w:rsid w:val="0033686E"/>
    <w:rsid w:val="00336882"/>
    <w:rsid w:val="0034042F"/>
    <w:rsid w:val="00340A6E"/>
    <w:rsid w:val="00341AA8"/>
    <w:rsid w:val="00342A6D"/>
    <w:rsid w:val="00344BA0"/>
    <w:rsid w:val="003519AE"/>
    <w:rsid w:val="00351B1B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874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29EA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65A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6A9F"/>
    <w:rsid w:val="0044769E"/>
    <w:rsid w:val="0045039B"/>
    <w:rsid w:val="00450AAD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11B0"/>
    <w:rsid w:val="00481FF7"/>
    <w:rsid w:val="00482944"/>
    <w:rsid w:val="00482F74"/>
    <w:rsid w:val="00484B9A"/>
    <w:rsid w:val="00486498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3577"/>
    <w:rsid w:val="004A5EE9"/>
    <w:rsid w:val="004A6209"/>
    <w:rsid w:val="004A6420"/>
    <w:rsid w:val="004A6566"/>
    <w:rsid w:val="004A76D2"/>
    <w:rsid w:val="004B3B99"/>
    <w:rsid w:val="004B43EE"/>
    <w:rsid w:val="004B4401"/>
    <w:rsid w:val="004B7251"/>
    <w:rsid w:val="004C1104"/>
    <w:rsid w:val="004C182A"/>
    <w:rsid w:val="004C2CFC"/>
    <w:rsid w:val="004C353E"/>
    <w:rsid w:val="004C5965"/>
    <w:rsid w:val="004C7748"/>
    <w:rsid w:val="004D0AFC"/>
    <w:rsid w:val="004D23AD"/>
    <w:rsid w:val="004D292E"/>
    <w:rsid w:val="004D43A4"/>
    <w:rsid w:val="004D5C9D"/>
    <w:rsid w:val="004D6A3F"/>
    <w:rsid w:val="004D707F"/>
    <w:rsid w:val="004E12E8"/>
    <w:rsid w:val="004E25EB"/>
    <w:rsid w:val="004E2FD0"/>
    <w:rsid w:val="004E5838"/>
    <w:rsid w:val="004E5C0B"/>
    <w:rsid w:val="004E5C99"/>
    <w:rsid w:val="004E64E5"/>
    <w:rsid w:val="004E7923"/>
    <w:rsid w:val="004F01DB"/>
    <w:rsid w:val="004F1412"/>
    <w:rsid w:val="004F718F"/>
    <w:rsid w:val="00501C1C"/>
    <w:rsid w:val="005039DE"/>
    <w:rsid w:val="005043DD"/>
    <w:rsid w:val="00505FE2"/>
    <w:rsid w:val="00506828"/>
    <w:rsid w:val="0051224F"/>
    <w:rsid w:val="0051232B"/>
    <w:rsid w:val="005128B9"/>
    <w:rsid w:val="00512C15"/>
    <w:rsid w:val="00513A51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3157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3C9"/>
    <w:rsid w:val="005545EE"/>
    <w:rsid w:val="005547B5"/>
    <w:rsid w:val="0055515A"/>
    <w:rsid w:val="00560A10"/>
    <w:rsid w:val="00560A8F"/>
    <w:rsid w:val="00561BA6"/>
    <w:rsid w:val="005622A9"/>
    <w:rsid w:val="00563346"/>
    <w:rsid w:val="00563A32"/>
    <w:rsid w:val="005652CE"/>
    <w:rsid w:val="00565648"/>
    <w:rsid w:val="00567A7D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1717"/>
    <w:rsid w:val="005823B2"/>
    <w:rsid w:val="005823FD"/>
    <w:rsid w:val="0058366B"/>
    <w:rsid w:val="005852C2"/>
    <w:rsid w:val="00585864"/>
    <w:rsid w:val="00586280"/>
    <w:rsid w:val="00586D68"/>
    <w:rsid w:val="00587244"/>
    <w:rsid w:val="00590A57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0EB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46A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E7266"/>
    <w:rsid w:val="005F0121"/>
    <w:rsid w:val="005F02C8"/>
    <w:rsid w:val="005F04FE"/>
    <w:rsid w:val="005F3824"/>
    <w:rsid w:val="005F3AEE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567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288"/>
    <w:rsid w:val="0063452B"/>
    <w:rsid w:val="0063475D"/>
    <w:rsid w:val="00635681"/>
    <w:rsid w:val="00635EEF"/>
    <w:rsid w:val="006378A6"/>
    <w:rsid w:val="006378C4"/>
    <w:rsid w:val="0064109F"/>
    <w:rsid w:val="0064150E"/>
    <w:rsid w:val="00642AD1"/>
    <w:rsid w:val="006452CA"/>
    <w:rsid w:val="00645F35"/>
    <w:rsid w:val="00646888"/>
    <w:rsid w:val="0064719F"/>
    <w:rsid w:val="00647AFA"/>
    <w:rsid w:val="00652A90"/>
    <w:rsid w:val="006539BC"/>
    <w:rsid w:val="00653AC6"/>
    <w:rsid w:val="006545EB"/>
    <w:rsid w:val="006558FF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7A2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3480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073C"/>
    <w:rsid w:val="006E32D7"/>
    <w:rsid w:val="006E40AE"/>
    <w:rsid w:val="006E5A84"/>
    <w:rsid w:val="006E5E60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02"/>
    <w:rsid w:val="00703F52"/>
    <w:rsid w:val="0070436D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629F"/>
    <w:rsid w:val="007262EC"/>
    <w:rsid w:val="0072725D"/>
    <w:rsid w:val="00727A22"/>
    <w:rsid w:val="00727D22"/>
    <w:rsid w:val="0073528C"/>
    <w:rsid w:val="00737ED4"/>
    <w:rsid w:val="0074053B"/>
    <w:rsid w:val="0074198C"/>
    <w:rsid w:val="00741BEA"/>
    <w:rsid w:val="00743A21"/>
    <w:rsid w:val="00743CD5"/>
    <w:rsid w:val="0074423C"/>
    <w:rsid w:val="0074479F"/>
    <w:rsid w:val="0074496E"/>
    <w:rsid w:val="007450B2"/>
    <w:rsid w:val="007450DC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5187"/>
    <w:rsid w:val="00766A5B"/>
    <w:rsid w:val="00766AA5"/>
    <w:rsid w:val="00767238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6C7B"/>
    <w:rsid w:val="0079767C"/>
    <w:rsid w:val="007A0638"/>
    <w:rsid w:val="007A1B83"/>
    <w:rsid w:val="007A23F4"/>
    <w:rsid w:val="007A2942"/>
    <w:rsid w:val="007A2D85"/>
    <w:rsid w:val="007A4E96"/>
    <w:rsid w:val="007A6AC7"/>
    <w:rsid w:val="007A776D"/>
    <w:rsid w:val="007B009E"/>
    <w:rsid w:val="007B0AD8"/>
    <w:rsid w:val="007B0D98"/>
    <w:rsid w:val="007B239E"/>
    <w:rsid w:val="007B3A67"/>
    <w:rsid w:val="007B3CF1"/>
    <w:rsid w:val="007B3D63"/>
    <w:rsid w:val="007B4C93"/>
    <w:rsid w:val="007B4FA6"/>
    <w:rsid w:val="007B590B"/>
    <w:rsid w:val="007B7784"/>
    <w:rsid w:val="007B77C2"/>
    <w:rsid w:val="007C0F53"/>
    <w:rsid w:val="007C12CA"/>
    <w:rsid w:val="007C4BDC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6700"/>
    <w:rsid w:val="007D6FC9"/>
    <w:rsid w:val="007D75A0"/>
    <w:rsid w:val="007D769C"/>
    <w:rsid w:val="007D7F7F"/>
    <w:rsid w:val="007D7FCA"/>
    <w:rsid w:val="007E1B78"/>
    <w:rsid w:val="007E245C"/>
    <w:rsid w:val="007E2699"/>
    <w:rsid w:val="007E477A"/>
    <w:rsid w:val="007E5F76"/>
    <w:rsid w:val="007F063B"/>
    <w:rsid w:val="007F0929"/>
    <w:rsid w:val="007F3340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1AE3"/>
    <w:rsid w:val="008644F7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059"/>
    <w:rsid w:val="00885436"/>
    <w:rsid w:val="00885D2B"/>
    <w:rsid w:val="00887355"/>
    <w:rsid w:val="008923D1"/>
    <w:rsid w:val="00892C04"/>
    <w:rsid w:val="00893F6C"/>
    <w:rsid w:val="00894D7E"/>
    <w:rsid w:val="008972EF"/>
    <w:rsid w:val="00897BDB"/>
    <w:rsid w:val="00897DC2"/>
    <w:rsid w:val="008A02E1"/>
    <w:rsid w:val="008A0C50"/>
    <w:rsid w:val="008A172B"/>
    <w:rsid w:val="008A3FF9"/>
    <w:rsid w:val="008A4832"/>
    <w:rsid w:val="008A7027"/>
    <w:rsid w:val="008A7717"/>
    <w:rsid w:val="008B2230"/>
    <w:rsid w:val="008B31EF"/>
    <w:rsid w:val="008B3E00"/>
    <w:rsid w:val="008B4CCB"/>
    <w:rsid w:val="008B504A"/>
    <w:rsid w:val="008C40CD"/>
    <w:rsid w:val="008C4A63"/>
    <w:rsid w:val="008C531D"/>
    <w:rsid w:val="008C5D26"/>
    <w:rsid w:val="008D0FFC"/>
    <w:rsid w:val="008D1321"/>
    <w:rsid w:val="008D19B0"/>
    <w:rsid w:val="008D2DFF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550"/>
    <w:rsid w:val="00907C67"/>
    <w:rsid w:val="009104AC"/>
    <w:rsid w:val="00913025"/>
    <w:rsid w:val="009158F6"/>
    <w:rsid w:val="0091738A"/>
    <w:rsid w:val="00921B73"/>
    <w:rsid w:val="00922089"/>
    <w:rsid w:val="00922E69"/>
    <w:rsid w:val="00923640"/>
    <w:rsid w:val="00923CD5"/>
    <w:rsid w:val="00924A9B"/>
    <w:rsid w:val="00927525"/>
    <w:rsid w:val="00927701"/>
    <w:rsid w:val="009279EE"/>
    <w:rsid w:val="0093171A"/>
    <w:rsid w:val="00932301"/>
    <w:rsid w:val="00933F17"/>
    <w:rsid w:val="00934682"/>
    <w:rsid w:val="009348E8"/>
    <w:rsid w:val="00936707"/>
    <w:rsid w:val="00936D7A"/>
    <w:rsid w:val="009374EC"/>
    <w:rsid w:val="0093764A"/>
    <w:rsid w:val="009426F9"/>
    <w:rsid w:val="0094281A"/>
    <w:rsid w:val="00942CCA"/>
    <w:rsid w:val="00946601"/>
    <w:rsid w:val="00950D8C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5C61"/>
    <w:rsid w:val="009A6D69"/>
    <w:rsid w:val="009A754D"/>
    <w:rsid w:val="009B0395"/>
    <w:rsid w:val="009B1424"/>
    <w:rsid w:val="009B1453"/>
    <w:rsid w:val="009B1E48"/>
    <w:rsid w:val="009B3C96"/>
    <w:rsid w:val="009B3E67"/>
    <w:rsid w:val="009B436A"/>
    <w:rsid w:val="009B43D3"/>
    <w:rsid w:val="009B7453"/>
    <w:rsid w:val="009B7E58"/>
    <w:rsid w:val="009C1387"/>
    <w:rsid w:val="009C1846"/>
    <w:rsid w:val="009C188B"/>
    <w:rsid w:val="009C1D3C"/>
    <w:rsid w:val="009C2C16"/>
    <w:rsid w:val="009C418F"/>
    <w:rsid w:val="009C4B26"/>
    <w:rsid w:val="009C5A8A"/>
    <w:rsid w:val="009C5E99"/>
    <w:rsid w:val="009C6C25"/>
    <w:rsid w:val="009C74F9"/>
    <w:rsid w:val="009D0024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238"/>
    <w:rsid w:val="009F7457"/>
    <w:rsid w:val="00A0021F"/>
    <w:rsid w:val="00A01DFF"/>
    <w:rsid w:val="00A02061"/>
    <w:rsid w:val="00A02549"/>
    <w:rsid w:val="00A02577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3CD6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CDD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66938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1D00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0DBA"/>
    <w:rsid w:val="00AB30C7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4F5C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AF75BD"/>
    <w:rsid w:val="00B01178"/>
    <w:rsid w:val="00B01246"/>
    <w:rsid w:val="00B015D8"/>
    <w:rsid w:val="00B0595D"/>
    <w:rsid w:val="00B0706D"/>
    <w:rsid w:val="00B10AC1"/>
    <w:rsid w:val="00B11327"/>
    <w:rsid w:val="00B122A4"/>
    <w:rsid w:val="00B151D0"/>
    <w:rsid w:val="00B152F3"/>
    <w:rsid w:val="00B17599"/>
    <w:rsid w:val="00B17F02"/>
    <w:rsid w:val="00B21C53"/>
    <w:rsid w:val="00B22AC3"/>
    <w:rsid w:val="00B248E9"/>
    <w:rsid w:val="00B25CB0"/>
    <w:rsid w:val="00B272E6"/>
    <w:rsid w:val="00B30094"/>
    <w:rsid w:val="00B30431"/>
    <w:rsid w:val="00B32004"/>
    <w:rsid w:val="00B323A1"/>
    <w:rsid w:val="00B32D0C"/>
    <w:rsid w:val="00B414EE"/>
    <w:rsid w:val="00B439E4"/>
    <w:rsid w:val="00B4466C"/>
    <w:rsid w:val="00B4605A"/>
    <w:rsid w:val="00B46598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7B3"/>
    <w:rsid w:val="00B70AC5"/>
    <w:rsid w:val="00B7356B"/>
    <w:rsid w:val="00B74791"/>
    <w:rsid w:val="00B75034"/>
    <w:rsid w:val="00B766AF"/>
    <w:rsid w:val="00B76C03"/>
    <w:rsid w:val="00B77B9C"/>
    <w:rsid w:val="00B81AB0"/>
    <w:rsid w:val="00B84333"/>
    <w:rsid w:val="00B920CC"/>
    <w:rsid w:val="00B92115"/>
    <w:rsid w:val="00B927CD"/>
    <w:rsid w:val="00B92C34"/>
    <w:rsid w:val="00B9388E"/>
    <w:rsid w:val="00B94080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A4864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620"/>
    <w:rsid w:val="00BC272F"/>
    <w:rsid w:val="00BC4079"/>
    <w:rsid w:val="00BC475B"/>
    <w:rsid w:val="00BC4BD5"/>
    <w:rsid w:val="00BC5AE6"/>
    <w:rsid w:val="00BC6DC6"/>
    <w:rsid w:val="00BD0D7B"/>
    <w:rsid w:val="00BD2A2B"/>
    <w:rsid w:val="00BD3B3F"/>
    <w:rsid w:val="00BD43F2"/>
    <w:rsid w:val="00BD70CB"/>
    <w:rsid w:val="00BE4060"/>
    <w:rsid w:val="00BE4522"/>
    <w:rsid w:val="00BE4686"/>
    <w:rsid w:val="00BE4ADA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1B68"/>
    <w:rsid w:val="00C12018"/>
    <w:rsid w:val="00C1435D"/>
    <w:rsid w:val="00C153FB"/>
    <w:rsid w:val="00C1650F"/>
    <w:rsid w:val="00C16E64"/>
    <w:rsid w:val="00C172C8"/>
    <w:rsid w:val="00C17892"/>
    <w:rsid w:val="00C22345"/>
    <w:rsid w:val="00C23C6F"/>
    <w:rsid w:val="00C25089"/>
    <w:rsid w:val="00C2557C"/>
    <w:rsid w:val="00C25671"/>
    <w:rsid w:val="00C27244"/>
    <w:rsid w:val="00C273E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4C8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9ED"/>
    <w:rsid w:val="00C66DAF"/>
    <w:rsid w:val="00C708B6"/>
    <w:rsid w:val="00C71730"/>
    <w:rsid w:val="00C7199F"/>
    <w:rsid w:val="00C7261D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702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BA"/>
    <w:rsid w:val="00CB1FF9"/>
    <w:rsid w:val="00CB258B"/>
    <w:rsid w:val="00CB2CB9"/>
    <w:rsid w:val="00CB53FE"/>
    <w:rsid w:val="00CB6286"/>
    <w:rsid w:val="00CB7EC2"/>
    <w:rsid w:val="00CC0336"/>
    <w:rsid w:val="00CC190F"/>
    <w:rsid w:val="00CC326E"/>
    <w:rsid w:val="00CC3ADD"/>
    <w:rsid w:val="00CC5EBC"/>
    <w:rsid w:val="00CC6C63"/>
    <w:rsid w:val="00CC6F0F"/>
    <w:rsid w:val="00CC77BB"/>
    <w:rsid w:val="00CD11D6"/>
    <w:rsid w:val="00CD45FF"/>
    <w:rsid w:val="00CD5B5C"/>
    <w:rsid w:val="00CD7E80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0DC3"/>
    <w:rsid w:val="00D60F18"/>
    <w:rsid w:val="00D612AA"/>
    <w:rsid w:val="00D6162C"/>
    <w:rsid w:val="00D618A3"/>
    <w:rsid w:val="00D61A81"/>
    <w:rsid w:val="00D6511F"/>
    <w:rsid w:val="00D65347"/>
    <w:rsid w:val="00D71562"/>
    <w:rsid w:val="00D71C85"/>
    <w:rsid w:val="00D71D3C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0D14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49AE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C2D"/>
    <w:rsid w:val="00DD6E99"/>
    <w:rsid w:val="00DE1A03"/>
    <w:rsid w:val="00DE3581"/>
    <w:rsid w:val="00DE3B7B"/>
    <w:rsid w:val="00DE76DD"/>
    <w:rsid w:val="00DF0013"/>
    <w:rsid w:val="00DF410F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109A8"/>
    <w:rsid w:val="00E1314F"/>
    <w:rsid w:val="00E13A44"/>
    <w:rsid w:val="00E1459D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0B9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6B85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463"/>
    <w:rsid w:val="00E87997"/>
    <w:rsid w:val="00E918C5"/>
    <w:rsid w:val="00E91921"/>
    <w:rsid w:val="00E91EBE"/>
    <w:rsid w:val="00E92EDC"/>
    <w:rsid w:val="00E9308F"/>
    <w:rsid w:val="00E954FB"/>
    <w:rsid w:val="00E9555E"/>
    <w:rsid w:val="00E97033"/>
    <w:rsid w:val="00EA0A2D"/>
    <w:rsid w:val="00EA12C5"/>
    <w:rsid w:val="00EA1576"/>
    <w:rsid w:val="00EA3EDD"/>
    <w:rsid w:val="00EA40F4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1665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0E0E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59CC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D91"/>
    <w:rsid w:val="00F37F04"/>
    <w:rsid w:val="00F40BF0"/>
    <w:rsid w:val="00F44678"/>
    <w:rsid w:val="00F4523C"/>
    <w:rsid w:val="00F45F06"/>
    <w:rsid w:val="00F46DE4"/>
    <w:rsid w:val="00F46E34"/>
    <w:rsid w:val="00F50B6E"/>
    <w:rsid w:val="00F51A66"/>
    <w:rsid w:val="00F52024"/>
    <w:rsid w:val="00F535F0"/>
    <w:rsid w:val="00F5381B"/>
    <w:rsid w:val="00F5391B"/>
    <w:rsid w:val="00F54744"/>
    <w:rsid w:val="00F55814"/>
    <w:rsid w:val="00F5596C"/>
    <w:rsid w:val="00F55B54"/>
    <w:rsid w:val="00F57042"/>
    <w:rsid w:val="00F5770A"/>
    <w:rsid w:val="00F57AD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913BF"/>
    <w:rsid w:val="00F93DB3"/>
    <w:rsid w:val="00F94AEA"/>
    <w:rsid w:val="00F95148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5F62"/>
    <w:rsid w:val="00FB6134"/>
    <w:rsid w:val="00FB6326"/>
    <w:rsid w:val="00FB7D29"/>
    <w:rsid w:val="00FB7EBF"/>
    <w:rsid w:val="00FC1517"/>
    <w:rsid w:val="00FC161B"/>
    <w:rsid w:val="00FC35F0"/>
    <w:rsid w:val="00FC4AD1"/>
    <w:rsid w:val="00FC4D80"/>
    <w:rsid w:val="00FC57F1"/>
    <w:rsid w:val="00FC7FBD"/>
    <w:rsid w:val="00FD019D"/>
    <w:rsid w:val="00FD05A2"/>
    <w:rsid w:val="00FD07C1"/>
    <w:rsid w:val="00FD12E1"/>
    <w:rsid w:val="00FD3225"/>
    <w:rsid w:val="00FD37A3"/>
    <w:rsid w:val="00FD4BE0"/>
    <w:rsid w:val="00FD5A67"/>
    <w:rsid w:val="00FD5DED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2C1B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s.org/meetings/am2023/track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560</Words>
  <Characters>889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3</cp:revision>
  <cp:lastPrinted>2022-04-19T19:34:00Z</cp:lastPrinted>
  <dcterms:created xsi:type="dcterms:W3CDTF">2023-10-31T15:28:00Z</dcterms:created>
  <dcterms:modified xsi:type="dcterms:W3CDTF">2023-10-3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